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:rsidTr="00EB675B">
        <w:tc>
          <w:tcPr>
            <w:tcW w:w="1384" w:type="dxa"/>
          </w:tcPr>
          <w:p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bookmarkStart w:id="0" w:name="_Hlk177779910"/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</w:p>
    <w:p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:rsidR="00777A97" w:rsidRPr="00777A97" w:rsidRDefault="00777A97" w:rsidP="00777A97">
      <w:pPr>
        <w:rPr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:rsidR="00777A97" w:rsidRPr="00777A97" w:rsidRDefault="00777A97" w:rsidP="00777A97">
      <w:pPr>
        <w:rPr>
          <w:i/>
          <w:sz w:val="24"/>
          <w:szCs w:val="24"/>
        </w:rPr>
      </w:pPr>
    </w:p>
    <w:p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 xml:space="preserve">ПОДГОТОВКИ  </w:t>
      </w:r>
      <w:r w:rsidR="00EC353D" w:rsidRPr="00E1429D">
        <w:rPr>
          <w:b/>
          <w:sz w:val="24"/>
          <w:szCs w:val="24"/>
        </w:rPr>
        <w:t>09.03.01</w:t>
      </w:r>
      <w:proofErr w:type="gramEnd"/>
      <w:r w:rsidR="00EC353D" w:rsidRPr="00E1429D">
        <w:rPr>
          <w:b/>
          <w:sz w:val="24"/>
          <w:szCs w:val="24"/>
        </w:rPr>
        <w:t xml:space="preserve">  </w:t>
      </w:r>
      <w:r w:rsidR="00EC353D">
        <w:rPr>
          <w:b/>
          <w:sz w:val="24"/>
          <w:szCs w:val="24"/>
        </w:rPr>
        <w:t>Информатика и вычислительная техника</w:t>
      </w:r>
    </w:p>
    <w:p w:rsidR="000159C3" w:rsidRPr="00584C30" w:rsidRDefault="000159C3" w:rsidP="000159C3">
      <w:pPr>
        <w:rPr>
          <w:sz w:val="32"/>
        </w:rPr>
      </w:pPr>
    </w:p>
    <w:p w:rsidR="000159C3" w:rsidRPr="00584C30" w:rsidRDefault="000159C3" w:rsidP="000159C3">
      <w:pPr>
        <w:rPr>
          <w:sz w:val="32"/>
        </w:rPr>
      </w:pPr>
    </w:p>
    <w:p w:rsidR="003B225E" w:rsidRPr="00584C30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:rsidR="00545E4B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:rsidR="00584C30" w:rsidRPr="00EC353D" w:rsidRDefault="00584C30" w:rsidP="00584C30">
      <w:pPr>
        <w:pStyle w:val="1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EC353D" w:rsidRPr="00EC353D">
        <w:rPr>
          <w:b/>
          <w:sz w:val="28"/>
        </w:rPr>
        <w:t>2</w:t>
      </w:r>
    </w:p>
    <w:p w:rsidR="00584C30" w:rsidRDefault="00584C30" w:rsidP="00584C30">
      <w:pPr>
        <w:spacing w:line="360" w:lineRule="auto"/>
        <w:ind w:left="142"/>
        <w:rPr>
          <w:b/>
          <w:sz w:val="28"/>
        </w:rPr>
      </w:pPr>
    </w:p>
    <w:p w:rsidR="004E2696" w:rsidRPr="00EC353D" w:rsidRDefault="00584C30" w:rsidP="00EC353D">
      <w:pPr>
        <w:pStyle w:val="1"/>
        <w:shd w:val="clear" w:color="auto" w:fill="FFFFFF"/>
        <w:rPr>
          <w:rFonts w:ascii="Segoe UI" w:hAnsi="Segoe UI" w:cs="Segoe UI"/>
          <w:color w:val="1F2328"/>
        </w:rPr>
      </w:pPr>
      <w:proofErr w:type="gramStart"/>
      <w:r>
        <w:rPr>
          <w:sz w:val="28"/>
        </w:rPr>
        <w:t>Название</w:t>
      </w:r>
      <w:r w:rsidRPr="00E60AD0">
        <w:rPr>
          <w:sz w:val="28"/>
        </w:rPr>
        <w:t>:</w:t>
      </w:r>
      <w:r>
        <w:rPr>
          <w:sz w:val="28"/>
        </w:rPr>
        <w:t xml:space="preserve"> </w:t>
      </w:r>
      <w:r w:rsidR="0085366D">
        <w:rPr>
          <w:sz w:val="28"/>
        </w:rPr>
        <w:t xml:space="preserve">  </w:t>
      </w:r>
      <w:proofErr w:type="gramEnd"/>
      <w:r w:rsidR="0085366D">
        <w:rPr>
          <w:sz w:val="28"/>
        </w:rPr>
        <w:t xml:space="preserve">   </w:t>
      </w:r>
      <w:r w:rsidR="00EC353D" w:rsidRPr="00EC353D">
        <w:rPr>
          <w:b w:val="0"/>
          <w:color w:val="1F2328"/>
          <w:sz w:val="28"/>
          <w:szCs w:val="28"/>
          <w:u w:val="single"/>
        </w:rPr>
        <w:t>Основы HTML &amp; CSS</w:t>
      </w:r>
    </w:p>
    <w:p w:rsidR="00545E4B" w:rsidRPr="00CB4074" w:rsidRDefault="00CB4074" w:rsidP="00EC353D">
      <w:pPr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EC353D">
        <w:rPr>
          <w:sz w:val="32"/>
          <w:szCs w:val="32"/>
          <w:u w:val="single"/>
        </w:rPr>
        <w:t>Языки интернет программирования</w:t>
      </w:r>
    </w:p>
    <w:p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EC353D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  <w:r>
        <w:rPr>
          <w:noProof/>
          <w:snapToGrid/>
          <w:sz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823970</wp:posOffset>
                </wp:positionH>
                <wp:positionV relativeFrom="paragraph">
                  <wp:posOffset>52705</wp:posOffset>
                </wp:positionV>
                <wp:extent cx="1028700" cy="752475"/>
                <wp:effectExtent l="0" t="0" r="19050" b="28575"/>
                <wp:wrapNone/>
                <wp:docPr id="5" name="Полилиния: фигура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700" cy="752475"/>
                        </a:xfrm>
                        <a:custGeom>
                          <a:avLst/>
                          <a:gdLst>
                            <a:gd name="connsiteX0" fmla="*/ 104775 w 1028700"/>
                            <a:gd name="connsiteY0" fmla="*/ 323850 h 752475"/>
                            <a:gd name="connsiteX1" fmla="*/ 85725 w 1028700"/>
                            <a:gd name="connsiteY1" fmla="*/ 438150 h 752475"/>
                            <a:gd name="connsiteX2" fmla="*/ 114300 w 1028700"/>
                            <a:gd name="connsiteY2" fmla="*/ 238125 h 752475"/>
                            <a:gd name="connsiteX3" fmla="*/ 123825 w 1028700"/>
                            <a:gd name="connsiteY3" fmla="*/ 200025 h 752475"/>
                            <a:gd name="connsiteX4" fmla="*/ 142875 w 1028700"/>
                            <a:gd name="connsiteY4" fmla="*/ 171450 h 752475"/>
                            <a:gd name="connsiteX5" fmla="*/ 152400 w 1028700"/>
                            <a:gd name="connsiteY5" fmla="*/ 142875 h 752475"/>
                            <a:gd name="connsiteX6" fmla="*/ 171450 w 1028700"/>
                            <a:gd name="connsiteY6" fmla="*/ 95250 h 752475"/>
                            <a:gd name="connsiteX7" fmla="*/ 180975 w 1028700"/>
                            <a:gd name="connsiteY7" fmla="*/ 57150 h 752475"/>
                            <a:gd name="connsiteX8" fmla="*/ 200025 w 1028700"/>
                            <a:gd name="connsiteY8" fmla="*/ 0 h 752475"/>
                            <a:gd name="connsiteX9" fmla="*/ 200025 w 1028700"/>
                            <a:gd name="connsiteY9" fmla="*/ 247650 h 752475"/>
                            <a:gd name="connsiteX10" fmla="*/ 171450 w 1028700"/>
                            <a:gd name="connsiteY10" fmla="*/ 466725 h 752475"/>
                            <a:gd name="connsiteX11" fmla="*/ 180975 w 1028700"/>
                            <a:gd name="connsiteY11" fmla="*/ 438150 h 752475"/>
                            <a:gd name="connsiteX12" fmla="*/ 200025 w 1028700"/>
                            <a:gd name="connsiteY12" fmla="*/ 409575 h 752475"/>
                            <a:gd name="connsiteX13" fmla="*/ 209550 w 1028700"/>
                            <a:gd name="connsiteY13" fmla="*/ 381000 h 752475"/>
                            <a:gd name="connsiteX14" fmla="*/ 228600 w 1028700"/>
                            <a:gd name="connsiteY14" fmla="*/ 352425 h 752475"/>
                            <a:gd name="connsiteX15" fmla="*/ 238125 w 1028700"/>
                            <a:gd name="connsiteY15" fmla="*/ 323850 h 752475"/>
                            <a:gd name="connsiteX16" fmla="*/ 257175 w 1028700"/>
                            <a:gd name="connsiteY16" fmla="*/ 285750 h 752475"/>
                            <a:gd name="connsiteX17" fmla="*/ 266700 w 1028700"/>
                            <a:gd name="connsiteY17" fmla="*/ 257175 h 752475"/>
                            <a:gd name="connsiteX18" fmla="*/ 285750 w 1028700"/>
                            <a:gd name="connsiteY18" fmla="*/ 209550 h 752475"/>
                            <a:gd name="connsiteX19" fmla="*/ 295275 w 1028700"/>
                            <a:gd name="connsiteY19" fmla="*/ 171450 h 752475"/>
                            <a:gd name="connsiteX20" fmla="*/ 314325 w 1028700"/>
                            <a:gd name="connsiteY20" fmla="*/ 123825 h 752475"/>
                            <a:gd name="connsiteX21" fmla="*/ 323850 w 1028700"/>
                            <a:gd name="connsiteY21" fmla="*/ 95250 h 752475"/>
                            <a:gd name="connsiteX22" fmla="*/ 352425 w 1028700"/>
                            <a:gd name="connsiteY22" fmla="*/ 38100 h 752475"/>
                            <a:gd name="connsiteX23" fmla="*/ 333375 w 1028700"/>
                            <a:gd name="connsiteY23" fmla="*/ 247650 h 752475"/>
                            <a:gd name="connsiteX24" fmla="*/ 314325 w 1028700"/>
                            <a:gd name="connsiteY24" fmla="*/ 295275 h 752475"/>
                            <a:gd name="connsiteX25" fmla="*/ 304800 w 1028700"/>
                            <a:gd name="connsiteY25" fmla="*/ 361950 h 752475"/>
                            <a:gd name="connsiteX26" fmla="*/ 285750 w 1028700"/>
                            <a:gd name="connsiteY26" fmla="*/ 447675 h 752475"/>
                            <a:gd name="connsiteX27" fmla="*/ 295275 w 1028700"/>
                            <a:gd name="connsiteY27" fmla="*/ 581025 h 752475"/>
                            <a:gd name="connsiteX28" fmla="*/ 342900 w 1028700"/>
                            <a:gd name="connsiteY28" fmla="*/ 542925 h 752475"/>
                            <a:gd name="connsiteX29" fmla="*/ 371475 w 1028700"/>
                            <a:gd name="connsiteY29" fmla="*/ 523875 h 752475"/>
                            <a:gd name="connsiteX30" fmla="*/ 428625 w 1028700"/>
                            <a:gd name="connsiteY30" fmla="*/ 466725 h 752475"/>
                            <a:gd name="connsiteX31" fmla="*/ 466725 w 1028700"/>
                            <a:gd name="connsiteY31" fmla="*/ 428625 h 752475"/>
                            <a:gd name="connsiteX32" fmla="*/ 495300 w 1028700"/>
                            <a:gd name="connsiteY32" fmla="*/ 381000 h 752475"/>
                            <a:gd name="connsiteX33" fmla="*/ 514350 w 1028700"/>
                            <a:gd name="connsiteY33" fmla="*/ 352425 h 752475"/>
                            <a:gd name="connsiteX34" fmla="*/ 485775 w 1028700"/>
                            <a:gd name="connsiteY34" fmla="*/ 361950 h 752475"/>
                            <a:gd name="connsiteX35" fmla="*/ 447675 w 1028700"/>
                            <a:gd name="connsiteY35" fmla="*/ 419100 h 752475"/>
                            <a:gd name="connsiteX36" fmla="*/ 400050 w 1028700"/>
                            <a:gd name="connsiteY36" fmla="*/ 476250 h 752475"/>
                            <a:gd name="connsiteX37" fmla="*/ 390525 w 1028700"/>
                            <a:gd name="connsiteY37" fmla="*/ 504825 h 752475"/>
                            <a:gd name="connsiteX38" fmla="*/ 371475 w 1028700"/>
                            <a:gd name="connsiteY38" fmla="*/ 533400 h 752475"/>
                            <a:gd name="connsiteX39" fmla="*/ 381000 w 1028700"/>
                            <a:gd name="connsiteY39" fmla="*/ 581025 h 752475"/>
                            <a:gd name="connsiteX40" fmla="*/ 409575 w 1028700"/>
                            <a:gd name="connsiteY40" fmla="*/ 571500 h 752475"/>
                            <a:gd name="connsiteX41" fmla="*/ 466725 w 1028700"/>
                            <a:gd name="connsiteY41" fmla="*/ 514350 h 752475"/>
                            <a:gd name="connsiteX42" fmla="*/ 485775 w 1028700"/>
                            <a:gd name="connsiteY42" fmla="*/ 485775 h 752475"/>
                            <a:gd name="connsiteX43" fmla="*/ 514350 w 1028700"/>
                            <a:gd name="connsiteY43" fmla="*/ 466725 h 752475"/>
                            <a:gd name="connsiteX44" fmla="*/ 542925 w 1028700"/>
                            <a:gd name="connsiteY44" fmla="*/ 400050 h 752475"/>
                            <a:gd name="connsiteX45" fmla="*/ 552450 w 1028700"/>
                            <a:gd name="connsiteY45" fmla="*/ 371475 h 752475"/>
                            <a:gd name="connsiteX46" fmla="*/ 533400 w 1028700"/>
                            <a:gd name="connsiteY46" fmla="*/ 466725 h 752475"/>
                            <a:gd name="connsiteX47" fmla="*/ 504825 w 1028700"/>
                            <a:gd name="connsiteY47" fmla="*/ 523875 h 752475"/>
                            <a:gd name="connsiteX48" fmla="*/ 485775 w 1028700"/>
                            <a:gd name="connsiteY48" fmla="*/ 552450 h 752475"/>
                            <a:gd name="connsiteX49" fmla="*/ 476250 w 1028700"/>
                            <a:gd name="connsiteY49" fmla="*/ 581025 h 752475"/>
                            <a:gd name="connsiteX50" fmla="*/ 457200 w 1028700"/>
                            <a:gd name="connsiteY50" fmla="*/ 609600 h 752475"/>
                            <a:gd name="connsiteX51" fmla="*/ 447675 w 1028700"/>
                            <a:gd name="connsiteY51" fmla="*/ 638175 h 752475"/>
                            <a:gd name="connsiteX52" fmla="*/ 428625 w 1028700"/>
                            <a:gd name="connsiteY52" fmla="*/ 666750 h 752475"/>
                            <a:gd name="connsiteX53" fmla="*/ 400050 w 1028700"/>
                            <a:gd name="connsiteY53" fmla="*/ 723900 h 752475"/>
                            <a:gd name="connsiteX54" fmla="*/ 371475 w 1028700"/>
                            <a:gd name="connsiteY54" fmla="*/ 733425 h 752475"/>
                            <a:gd name="connsiteX55" fmla="*/ 342900 w 1028700"/>
                            <a:gd name="connsiteY55" fmla="*/ 752475 h 752475"/>
                            <a:gd name="connsiteX56" fmla="*/ 276225 w 1028700"/>
                            <a:gd name="connsiteY56" fmla="*/ 742950 h 752475"/>
                            <a:gd name="connsiteX57" fmla="*/ 257175 w 1028700"/>
                            <a:gd name="connsiteY57" fmla="*/ 714375 h 752475"/>
                            <a:gd name="connsiteX58" fmla="*/ 285750 w 1028700"/>
                            <a:gd name="connsiteY58" fmla="*/ 638175 h 752475"/>
                            <a:gd name="connsiteX59" fmla="*/ 314325 w 1028700"/>
                            <a:gd name="connsiteY59" fmla="*/ 628650 h 752475"/>
                            <a:gd name="connsiteX60" fmla="*/ 323850 w 1028700"/>
                            <a:gd name="connsiteY60" fmla="*/ 600075 h 752475"/>
                            <a:gd name="connsiteX61" fmla="*/ 352425 w 1028700"/>
                            <a:gd name="connsiteY61" fmla="*/ 581025 h 752475"/>
                            <a:gd name="connsiteX62" fmla="*/ 428625 w 1028700"/>
                            <a:gd name="connsiteY62" fmla="*/ 523875 h 752475"/>
                            <a:gd name="connsiteX63" fmla="*/ 495300 w 1028700"/>
                            <a:gd name="connsiteY63" fmla="*/ 485775 h 752475"/>
                            <a:gd name="connsiteX64" fmla="*/ 571500 w 1028700"/>
                            <a:gd name="connsiteY64" fmla="*/ 428625 h 752475"/>
                            <a:gd name="connsiteX65" fmla="*/ 628650 w 1028700"/>
                            <a:gd name="connsiteY65" fmla="*/ 371475 h 752475"/>
                            <a:gd name="connsiteX66" fmla="*/ 657225 w 1028700"/>
                            <a:gd name="connsiteY66" fmla="*/ 314325 h 752475"/>
                            <a:gd name="connsiteX67" fmla="*/ 666750 w 1028700"/>
                            <a:gd name="connsiteY67" fmla="*/ 352425 h 752475"/>
                            <a:gd name="connsiteX68" fmla="*/ 657225 w 1028700"/>
                            <a:gd name="connsiteY68" fmla="*/ 419100 h 752475"/>
                            <a:gd name="connsiteX69" fmla="*/ 647700 w 1028700"/>
                            <a:gd name="connsiteY69" fmla="*/ 447675 h 752475"/>
                            <a:gd name="connsiteX70" fmla="*/ 619125 w 1028700"/>
                            <a:gd name="connsiteY70" fmla="*/ 466725 h 752475"/>
                            <a:gd name="connsiteX71" fmla="*/ 600075 w 1028700"/>
                            <a:gd name="connsiteY71" fmla="*/ 495300 h 752475"/>
                            <a:gd name="connsiteX72" fmla="*/ 571500 w 1028700"/>
                            <a:gd name="connsiteY72" fmla="*/ 504825 h 752475"/>
                            <a:gd name="connsiteX73" fmla="*/ 561975 w 1028700"/>
                            <a:gd name="connsiteY73" fmla="*/ 533400 h 752475"/>
                            <a:gd name="connsiteX74" fmla="*/ 600075 w 1028700"/>
                            <a:gd name="connsiteY74" fmla="*/ 495300 h 752475"/>
                            <a:gd name="connsiteX75" fmla="*/ 638175 w 1028700"/>
                            <a:gd name="connsiteY75" fmla="*/ 438150 h 752475"/>
                            <a:gd name="connsiteX76" fmla="*/ 666750 w 1028700"/>
                            <a:gd name="connsiteY76" fmla="*/ 381000 h 752475"/>
                            <a:gd name="connsiteX77" fmla="*/ 695325 w 1028700"/>
                            <a:gd name="connsiteY77" fmla="*/ 352425 h 752475"/>
                            <a:gd name="connsiteX78" fmla="*/ 714375 w 1028700"/>
                            <a:gd name="connsiteY78" fmla="*/ 323850 h 752475"/>
                            <a:gd name="connsiteX79" fmla="*/ 723900 w 1028700"/>
                            <a:gd name="connsiteY79" fmla="*/ 285750 h 752475"/>
                            <a:gd name="connsiteX80" fmla="*/ 714375 w 1028700"/>
                            <a:gd name="connsiteY80" fmla="*/ 333375 h 752475"/>
                            <a:gd name="connsiteX81" fmla="*/ 723900 w 1028700"/>
                            <a:gd name="connsiteY81" fmla="*/ 495300 h 752475"/>
                            <a:gd name="connsiteX82" fmla="*/ 714375 w 1028700"/>
                            <a:gd name="connsiteY82" fmla="*/ 352425 h 752475"/>
                            <a:gd name="connsiteX83" fmla="*/ 685800 w 1028700"/>
                            <a:gd name="connsiteY83" fmla="*/ 266700 h 752475"/>
                            <a:gd name="connsiteX84" fmla="*/ 657225 w 1028700"/>
                            <a:gd name="connsiteY84" fmla="*/ 257175 h 752475"/>
                            <a:gd name="connsiteX85" fmla="*/ 647700 w 1028700"/>
                            <a:gd name="connsiteY85" fmla="*/ 228600 h 752475"/>
                            <a:gd name="connsiteX86" fmla="*/ 571500 w 1028700"/>
                            <a:gd name="connsiteY86" fmla="*/ 180975 h 752475"/>
                            <a:gd name="connsiteX87" fmla="*/ 476250 w 1028700"/>
                            <a:gd name="connsiteY87" fmla="*/ 123825 h 752475"/>
                            <a:gd name="connsiteX88" fmla="*/ 400050 w 1028700"/>
                            <a:gd name="connsiteY88" fmla="*/ 114300 h 752475"/>
                            <a:gd name="connsiteX89" fmla="*/ 314325 w 1028700"/>
                            <a:gd name="connsiteY89" fmla="*/ 95250 h 752475"/>
                            <a:gd name="connsiteX90" fmla="*/ 142875 w 1028700"/>
                            <a:gd name="connsiteY90" fmla="*/ 104775 h 752475"/>
                            <a:gd name="connsiteX91" fmla="*/ 133350 w 1028700"/>
                            <a:gd name="connsiteY91" fmla="*/ 161925 h 752475"/>
                            <a:gd name="connsiteX92" fmla="*/ 114300 w 1028700"/>
                            <a:gd name="connsiteY92" fmla="*/ 190500 h 752475"/>
                            <a:gd name="connsiteX93" fmla="*/ 76200 w 1028700"/>
                            <a:gd name="connsiteY93" fmla="*/ 238125 h 752475"/>
                            <a:gd name="connsiteX94" fmla="*/ 57150 w 1028700"/>
                            <a:gd name="connsiteY94" fmla="*/ 266700 h 752475"/>
                            <a:gd name="connsiteX95" fmla="*/ 28575 w 1028700"/>
                            <a:gd name="connsiteY95" fmla="*/ 295275 h 752475"/>
                            <a:gd name="connsiteX96" fmla="*/ 19050 w 1028700"/>
                            <a:gd name="connsiteY96" fmla="*/ 333375 h 752475"/>
                            <a:gd name="connsiteX97" fmla="*/ 0 w 1028700"/>
                            <a:gd name="connsiteY97" fmla="*/ 381000 h 752475"/>
                            <a:gd name="connsiteX98" fmla="*/ 9525 w 1028700"/>
                            <a:gd name="connsiteY98" fmla="*/ 409575 h 752475"/>
                            <a:gd name="connsiteX99" fmla="*/ 266700 w 1028700"/>
                            <a:gd name="connsiteY99" fmla="*/ 400050 h 752475"/>
                            <a:gd name="connsiteX100" fmla="*/ 400050 w 1028700"/>
                            <a:gd name="connsiteY100" fmla="*/ 381000 h 752475"/>
                            <a:gd name="connsiteX101" fmla="*/ 485775 w 1028700"/>
                            <a:gd name="connsiteY101" fmla="*/ 371475 h 752475"/>
                            <a:gd name="connsiteX102" fmla="*/ 781050 w 1028700"/>
                            <a:gd name="connsiteY102" fmla="*/ 342900 h 752475"/>
                            <a:gd name="connsiteX103" fmla="*/ 866775 w 1028700"/>
                            <a:gd name="connsiteY103" fmla="*/ 323850 h 752475"/>
                            <a:gd name="connsiteX104" fmla="*/ 942975 w 1028700"/>
                            <a:gd name="connsiteY104" fmla="*/ 314325 h 752475"/>
                            <a:gd name="connsiteX105" fmla="*/ 1028700 w 1028700"/>
                            <a:gd name="connsiteY105" fmla="*/ 285750 h 7524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</a:cxnLst>
                          <a:rect l="l" t="t" r="r" b="b"/>
                          <a:pathLst>
                            <a:path w="1028700" h="752475">
                              <a:moveTo>
                                <a:pt x="104775" y="323850"/>
                              </a:moveTo>
                              <a:cubicBezTo>
                                <a:pt x="98425" y="361950"/>
                                <a:pt x="95093" y="475622"/>
                                <a:pt x="85725" y="438150"/>
                              </a:cubicBezTo>
                              <a:cubicBezTo>
                                <a:pt x="57985" y="327189"/>
                                <a:pt x="89223" y="313356"/>
                                <a:pt x="114300" y="238125"/>
                              </a:cubicBezTo>
                              <a:cubicBezTo>
                                <a:pt x="118440" y="225706"/>
                                <a:pt x="118668" y="212057"/>
                                <a:pt x="123825" y="200025"/>
                              </a:cubicBezTo>
                              <a:cubicBezTo>
                                <a:pt x="128334" y="189503"/>
                                <a:pt x="137755" y="181689"/>
                                <a:pt x="142875" y="171450"/>
                              </a:cubicBezTo>
                              <a:cubicBezTo>
                                <a:pt x="147365" y="162470"/>
                                <a:pt x="148875" y="152276"/>
                                <a:pt x="152400" y="142875"/>
                              </a:cubicBezTo>
                              <a:cubicBezTo>
                                <a:pt x="158403" y="126866"/>
                                <a:pt x="166043" y="111470"/>
                                <a:pt x="171450" y="95250"/>
                              </a:cubicBezTo>
                              <a:cubicBezTo>
                                <a:pt x="175590" y="82831"/>
                                <a:pt x="177213" y="69689"/>
                                <a:pt x="180975" y="57150"/>
                              </a:cubicBezTo>
                              <a:cubicBezTo>
                                <a:pt x="186745" y="37916"/>
                                <a:pt x="193675" y="19050"/>
                                <a:pt x="200025" y="0"/>
                              </a:cubicBezTo>
                              <a:cubicBezTo>
                                <a:pt x="226000" y="103901"/>
                                <a:pt x="212859" y="35883"/>
                                <a:pt x="200025" y="247650"/>
                              </a:cubicBezTo>
                              <a:cubicBezTo>
                                <a:pt x="187540" y="453647"/>
                                <a:pt x="195674" y="248713"/>
                                <a:pt x="171450" y="466725"/>
                              </a:cubicBezTo>
                              <a:cubicBezTo>
                                <a:pt x="170341" y="476704"/>
                                <a:pt x="176485" y="447130"/>
                                <a:pt x="180975" y="438150"/>
                              </a:cubicBezTo>
                              <a:cubicBezTo>
                                <a:pt x="186095" y="427911"/>
                                <a:pt x="194905" y="419814"/>
                                <a:pt x="200025" y="409575"/>
                              </a:cubicBezTo>
                              <a:cubicBezTo>
                                <a:pt x="204515" y="400595"/>
                                <a:pt x="205060" y="389980"/>
                                <a:pt x="209550" y="381000"/>
                              </a:cubicBezTo>
                              <a:cubicBezTo>
                                <a:pt x="214670" y="370761"/>
                                <a:pt x="223480" y="362664"/>
                                <a:pt x="228600" y="352425"/>
                              </a:cubicBezTo>
                              <a:cubicBezTo>
                                <a:pt x="233090" y="343445"/>
                                <a:pt x="234170" y="333078"/>
                                <a:pt x="238125" y="323850"/>
                              </a:cubicBezTo>
                              <a:cubicBezTo>
                                <a:pt x="243718" y="310799"/>
                                <a:pt x="251582" y="298801"/>
                                <a:pt x="257175" y="285750"/>
                              </a:cubicBezTo>
                              <a:cubicBezTo>
                                <a:pt x="261130" y="276522"/>
                                <a:pt x="263175" y="266576"/>
                                <a:pt x="266700" y="257175"/>
                              </a:cubicBezTo>
                              <a:cubicBezTo>
                                <a:pt x="272703" y="241166"/>
                                <a:pt x="280343" y="225770"/>
                                <a:pt x="285750" y="209550"/>
                              </a:cubicBezTo>
                              <a:cubicBezTo>
                                <a:pt x="289890" y="197131"/>
                                <a:pt x="291135" y="183869"/>
                                <a:pt x="295275" y="171450"/>
                              </a:cubicBezTo>
                              <a:cubicBezTo>
                                <a:pt x="300682" y="155230"/>
                                <a:pt x="308322" y="139834"/>
                                <a:pt x="314325" y="123825"/>
                              </a:cubicBezTo>
                              <a:cubicBezTo>
                                <a:pt x="317850" y="114424"/>
                                <a:pt x="319360" y="104230"/>
                                <a:pt x="323850" y="95250"/>
                              </a:cubicBezTo>
                              <a:cubicBezTo>
                                <a:pt x="360779" y="21392"/>
                                <a:pt x="328484" y="109924"/>
                                <a:pt x="352425" y="38100"/>
                              </a:cubicBezTo>
                              <a:cubicBezTo>
                                <a:pt x="351249" y="53384"/>
                                <a:pt x="340141" y="216074"/>
                                <a:pt x="333375" y="247650"/>
                              </a:cubicBezTo>
                              <a:cubicBezTo>
                                <a:pt x="329792" y="264368"/>
                                <a:pt x="320675" y="279400"/>
                                <a:pt x="314325" y="295275"/>
                              </a:cubicBezTo>
                              <a:cubicBezTo>
                                <a:pt x="311150" y="317500"/>
                                <a:pt x="308937" y="339884"/>
                                <a:pt x="304800" y="361950"/>
                              </a:cubicBezTo>
                              <a:cubicBezTo>
                                <a:pt x="299405" y="390721"/>
                                <a:pt x="287021" y="418431"/>
                                <a:pt x="285750" y="447675"/>
                              </a:cubicBezTo>
                              <a:cubicBezTo>
                                <a:pt x="283814" y="492196"/>
                                <a:pt x="292100" y="536575"/>
                                <a:pt x="295275" y="581025"/>
                              </a:cubicBezTo>
                              <a:cubicBezTo>
                                <a:pt x="350905" y="562482"/>
                                <a:pt x="299816" y="586009"/>
                                <a:pt x="342900" y="542925"/>
                              </a:cubicBezTo>
                              <a:cubicBezTo>
                                <a:pt x="350995" y="534830"/>
                                <a:pt x="362919" y="531480"/>
                                <a:pt x="371475" y="523875"/>
                              </a:cubicBezTo>
                              <a:cubicBezTo>
                                <a:pt x="391611" y="505977"/>
                                <a:pt x="428625" y="466725"/>
                                <a:pt x="428625" y="466725"/>
                              </a:cubicBezTo>
                              <a:cubicBezTo>
                                <a:pt x="454025" y="390525"/>
                                <a:pt x="415925" y="479425"/>
                                <a:pt x="466725" y="428625"/>
                              </a:cubicBezTo>
                              <a:cubicBezTo>
                                <a:pt x="479816" y="415534"/>
                                <a:pt x="485488" y="396699"/>
                                <a:pt x="495300" y="381000"/>
                              </a:cubicBezTo>
                              <a:cubicBezTo>
                                <a:pt x="501367" y="371292"/>
                                <a:pt x="519470" y="362664"/>
                                <a:pt x="514350" y="352425"/>
                              </a:cubicBezTo>
                              <a:cubicBezTo>
                                <a:pt x="509860" y="343445"/>
                                <a:pt x="495300" y="358775"/>
                                <a:pt x="485775" y="361950"/>
                              </a:cubicBezTo>
                              <a:cubicBezTo>
                                <a:pt x="431606" y="416119"/>
                                <a:pt x="475244" y="363961"/>
                                <a:pt x="447675" y="419100"/>
                              </a:cubicBezTo>
                              <a:cubicBezTo>
                                <a:pt x="434414" y="445622"/>
                                <a:pt x="421116" y="455184"/>
                                <a:pt x="400050" y="476250"/>
                              </a:cubicBezTo>
                              <a:cubicBezTo>
                                <a:pt x="396875" y="485775"/>
                                <a:pt x="395015" y="495845"/>
                                <a:pt x="390525" y="504825"/>
                              </a:cubicBezTo>
                              <a:cubicBezTo>
                                <a:pt x="385405" y="515064"/>
                                <a:pt x="372895" y="522041"/>
                                <a:pt x="371475" y="533400"/>
                              </a:cubicBezTo>
                              <a:cubicBezTo>
                                <a:pt x="369467" y="549464"/>
                                <a:pt x="377825" y="565150"/>
                                <a:pt x="381000" y="581025"/>
                              </a:cubicBezTo>
                              <a:cubicBezTo>
                                <a:pt x="390525" y="577850"/>
                                <a:pt x="401650" y="577664"/>
                                <a:pt x="409575" y="571500"/>
                              </a:cubicBezTo>
                              <a:cubicBezTo>
                                <a:pt x="430841" y="554960"/>
                                <a:pt x="451781" y="536766"/>
                                <a:pt x="466725" y="514350"/>
                              </a:cubicBezTo>
                              <a:cubicBezTo>
                                <a:pt x="473075" y="504825"/>
                                <a:pt x="477680" y="493870"/>
                                <a:pt x="485775" y="485775"/>
                              </a:cubicBezTo>
                              <a:cubicBezTo>
                                <a:pt x="493870" y="477680"/>
                                <a:pt x="504825" y="473075"/>
                                <a:pt x="514350" y="466725"/>
                              </a:cubicBezTo>
                              <a:cubicBezTo>
                                <a:pt x="534174" y="387431"/>
                                <a:pt x="510036" y="465829"/>
                                <a:pt x="542925" y="400050"/>
                              </a:cubicBezTo>
                              <a:cubicBezTo>
                                <a:pt x="547415" y="391070"/>
                                <a:pt x="553870" y="361536"/>
                                <a:pt x="552450" y="371475"/>
                              </a:cubicBezTo>
                              <a:cubicBezTo>
                                <a:pt x="547871" y="403528"/>
                                <a:pt x="551361" y="439784"/>
                                <a:pt x="533400" y="466725"/>
                              </a:cubicBezTo>
                              <a:cubicBezTo>
                                <a:pt x="478805" y="548617"/>
                                <a:pt x="544260" y="445005"/>
                                <a:pt x="504825" y="523875"/>
                              </a:cubicBezTo>
                              <a:cubicBezTo>
                                <a:pt x="499705" y="534114"/>
                                <a:pt x="490895" y="542211"/>
                                <a:pt x="485775" y="552450"/>
                              </a:cubicBezTo>
                              <a:cubicBezTo>
                                <a:pt x="481285" y="561430"/>
                                <a:pt x="480740" y="572045"/>
                                <a:pt x="476250" y="581025"/>
                              </a:cubicBezTo>
                              <a:cubicBezTo>
                                <a:pt x="471130" y="591264"/>
                                <a:pt x="462320" y="599361"/>
                                <a:pt x="457200" y="609600"/>
                              </a:cubicBezTo>
                              <a:cubicBezTo>
                                <a:pt x="452710" y="618580"/>
                                <a:pt x="452165" y="629195"/>
                                <a:pt x="447675" y="638175"/>
                              </a:cubicBezTo>
                              <a:cubicBezTo>
                                <a:pt x="442555" y="648414"/>
                                <a:pt x="433745" y="656511"/>
                                <a:pt x="428625" y="666750"/>
                              </a:cubicBezTo>
                              <a:cubicBezTo>
                                <a:pt x="417121" y="689757"/>
                                <a:pt x="422798" y="705702"/>
                                <a:pt x="400050" y="723900"/>
                              </a:cubicBezTo>
                              <a:cubicBezTo>
                                <a:pt x="392210" y="730172"/>
                                <a:pt x="380455" y="728935"/>
                                <a:pt x="371475" y="733425"/>
                              </a:cubicBezTo>
                              <a:cubicBezTo>
                                <a:pt x="361236" y="738545"/>
                                <a:pt x="352425" y="746125"/>
                                <a:pt x="342900" y="752475"/>
                              </a:cubicBezTo>
                              <a:cubicBezTo>
                                <a:pt x="320675" y="749300"/>
                                <a:pt x="296741" y="752068"/>
                                <a:pt x="276225" y="742950"/>
                              </a:cubicBezTo>
                              <a:cubicBezTo>
                                <a:pt x="265764" y="738301"/>
                                <a:pt x="258595" y="725734"/>
                                <a:pt x="257175" y="714375"/>
                              </a:cubicBezTo>
                              <a:cubicBezTo>
                                <a:pt x="254711" y="694661"/>
                                <a:pt x="267785" y="652547"/>
                                <a:pt x="285750" y="638175"/>
                              </a:cubicBezTo>
                              <a:cubicBezTo>
                                <a:pt x="293590" y="631903"/>
                                <a:pt x="304800" y="631825"/>
                                <a:pt x="314325" y="628650"/>
                              </a:cubicBezTo>
                              <a:cubicBezTo>
                                <a:pt x="317500" y="619125"/>
                                <a:pt x="317578" y="607915"/>
                                <a:pt x="323850" y="600075"/>
                              </a:cubicBezTo>
                              <a:cubicBezTo>
                                <a:pt x="331001" y="591136"/>
                                <a:pt x="343631" y="588354"/>
                                <a:pt x="352425" y="581025"/>
                              </a:cubicBezTo>
                              <a:cubicBezTo>
                                <a:pt x="452979" y="497230"/>
                                <a:pt x="288515" y="617282"/>
                                <a:pt x="428625" y="523875"/>
                              </a:cubicBezTo>
                              <a:cubicBezTo>
                                <a:pt x="486290" y="485432"/>
                                <a:pt x="444371" y="502751"/>
                                <a:pt x="495300" y="485775"/>
                              </a:cubicBezTo>
                              <a:cubicBezTo>
                                <a:pt x="588634" y="392441"/>
                                <a:pt x="441313" y="535141"/>
                                <a:pt x="571500" y="428625"/>
                              </a:cubicBezTo>
                              <a:cubicBezTo>
                                <a:pt x="592351" y="411565"/>
                                <a:pt x="628650" y="371475"/>
                                <a:pt x="628650" y="371475"/>
                              </a:cubicBezTo>
                              <a:cubicBezTo>
                                <a:pt x="629919" y="367668"/>
                                <a:pt x="646146" y="310632"/>
                                <a:pt x="657225" y="314325"/>
                              </a:cubicBezTo>
                              <a:cubicBezTo>
                                <a:pt x="669644" y="318465"/>
                                <a:pt x="663575" y="339725"/>
                                <a:pt x="666750" y="352425"/>
                              </a:cubicBezTo>
                              <a:cubicBezTo>
                                <a:pt x="663575" y="374650"/>
                                <a:pt x="661628" y="397085"/>
                                <a:pt x="657225" y="419100"/>
                              </a:cubicBezTo>
                              <a:cubicBezTo>
                                <a:pt x="655256" y="428945"/>
                                <a:pt x="653972" y="439835"/>
                                <a:pt x="647700" y="447675"/>
                              </a:cubicBezTo>
                              <a:cubicBezTo>
                                <a:pt x="640549" y="456614"/>
                                <a:pt x="628650" y="460375"/>
                                <a:pt x="619125" y="466725"/>
                              </a:cubicBezTo>
                              <a:cubicBezTo>
                                <a:pt x="612775" y="476250"/>
                                <a:pt x="609014" y="488149"/>
                                <a:pt x="600075" y="495300"/>
                              </a:cubicBezTo>
                              <a:cubicBezTo>
                                <a:pt x="592235" y="501572"/>
                                <a:pt x="578600" y="497725"/>
                                <a:pt x="571500" y="504825"/>
                              </a:cubicBezTo>
                              <a:cubicBezTo>
                                <a:pt x="564400" y="511925"/>
                                <a:pt x="552450" y="536575"/>
                                <a:pt x="561975" y="533400"/>
                              </a:cubicBezTo>
                              <a:cubicBezTo>
                                <a:pt x="579014" y="527720"/>
                                <a:pt x="587375" y="508000"/>
                                <a:pt x="600075" y="495300"/>
                              </a:cubicBezTo>
                              <a:cubicBezTo>
                                <a:pt x="616814" y="445082"/>
                                <a:pt x="598537" y="485716"/>
                                <a:pt x="638175" y="438150"/>
                              </a:cubicBezTo>
                              <a:cubicBezTo>
                                <a:pt x="713113" y="348224"/>
                                <a:pt x="609472" y="466917"/>
                                <a:pt x="666750" y="381000"/>
                              </a:cubicBezTo>
                              <a:cubicBezTo>
                                <a:pt x="674222" y="369792"/>
                                <a:pt x="686701" y="362773"/>
                                <a:pt x="695325" y="352425"/>
                              </a:cubicBezTo>
                              <a:cubicBezTo>
                                <a:pt x="702654" y="343631"/>
                                <a:pt x="708025" y="333375"/>
                                <a:pt x="714375" y="323850"/>
                              </a:cubicBezTo>
                              <a:cubicBezTo>
                                <a:pt x="717550" y="311150"/>
                                <a:pt x="723900" y="272659"/>
                                <a:pt x="723900" y="285750"/>
                              </a:cubicBezTo>
                              <a:cubicBezTo>
                                <a:pt x="723900" y="301939"/>
                                <a:pt x="714375" y="317186"/>
                                <a:pt x="714375" y="333375"/>
                              </a:cubicBezTo>
                              <a:cubicBezTo>
                                <a:pt x="714375" y="387443"/>
                                <a:pt x="723900" y="441232"/>
                                <a:pt x="723900" y="495300"/>
                              </a:cubicBezTo>
                              <a:cubicBezTo>
                                <a:pt x="723900" y="543031"/>
                                <a:pt x="718900" y="399941"/>
                                <a:pt x="714375" y="352425"/>
                              </a:cubicBezTo>
                              <a:cubicBezTo>
                                <a:pt x="711883" y="326263"/>
                                <a:pt x="710278" y="286283"/>
                                <a:pt x="685800" y="266700"/>
                              </a:cubicBezTo>
                              <a:cubicBezTo>
                                <a:pt x="677960" y="260428"/>
                                <a:pt x="666750" y="260350"/>
                                <a:pt x="657225" y="257175"/>
                              </a:cubicBezTo>
                              <a:cubicBezTo>
                                <a:pt x="654050" y="247650"/>
                                <a:pt x="653269" y="236954"/>
                                <a:pt x="647700" y="228600"/>
                              </a:cubicBezTo>
                              <a:cubicBezTo>
                                <a:pt x="620761" y="188191"/>
                                <a:pt x="614210" y="204703"/>
                                <a:pt x="571500" y="180975"/>
                              </a:cubicBezTo>
                              <a:cubicBezTo>
                                <a:pt x="518860" y="151731"/>
                                <a:pt x="544246" y="143252"/>
                                <a:pt x="476250" y="123825"/>
                              </a:cubicBezTo>
                              <a:cubicBezTo>
                                <a:pt x="451637" y="116793"/>
                                <a:pt x="425258" y="118748"/>
                                <a:pt x="400050" y="114300"/>
                              </a:cubicBezTo>
                              <a:cubicBezTo>
                                <a:pt x="371223" y="109213"/>
                                <a:pt x="342900" y="101600"/>
                                <a:pt x="314325" y="95250"/>
                              </a:cubicBezTo>
                              <a:cubicBezTo>
                                <a:pt x="257175" y="98425"/>
                                <a:pt x="196584" y="84987"/>
                                <a:pt x="142875" y="104775"/>
                              </a:cubicBezTo>
                              <a:cubicBezTo>
                                <a:pt x="124753" y="111452"/>
                                <a:pt x="139457" y="143603"/>
                                <a:pt x="133350" y="161925"/>
                              </a:cubicBezTo>
                              <a:cubicBezTo>
                                <a:pt x="129730" y="172785"/>
                                <a:pt x="119420" y="180261"/>
                                <a:pt x="114300" y="190500"/>
                              </a:cubicBezTo>
                              <a:cubicBezTo>
                                <a:pt x="91296" y="236508"/>
                                <a:pt x="124370" y="206012"/>
                                <a:pt x="76200" y="238125"/>
                              </a:cubicBezTo>
                              <a:cubicBezTo>
                                <a:pt x="69850" y="247650"/>
                                <a:pt x="64479" y="257906"/>
                                <a:pt x="57150" y="266700"/>
                              </a:cubicBezTo>
                              <a:cubicBezTo>
                                <a:pt x="48526" y="277048"/>
                                <a:pt x="35258" y="283579"/>
                                <a:pt x="28575" y="295275"/>
                              </a:cubicBezTo>
                              <a:cubicBezTo>
                                <a:pt x="22080" y="306641"/>
                                <a:pt x="23190" y="320956"/>
                                <a:pt x="19050" y="333375"/>
                              </a:cubicBezTo>
                              <a:cubicBezTo>
                                <a:pt x="13643" y="349595"/>
                                <a:pt x="6350" y="365125"/>
                                <a:pt x="0" y="381000"/>
                              </a:cubicBezTo>
                              <a:cubicBezTo>
                                <a:pt x="3175" y="390525"/>
                                <a:pt x="-490" y="408860"/>
                                <a:pt x="9525" y="409575"/>
                              </a:cubicBezTo>
                              <a:cubicBezTo>
                                <a:pt x="95091" y="415687"/>
                                <a:pt x="181145" y="406310"/>
                                <a:pt x="266700" y="400050"/>
                              </a:cubicBezTo>
                              <a:cubicBezTo>
                                <a:pt x="311482" y="396773"/>
                                <a:pt x="355526" y="386807"/>
                                <a:pt x="400050" y="381000"/>
                              </a:cubicBezTo>
                              <a:cubicBezTo>
                                <a:pt x="428559" y="377281"/>
                                <a:pt x="457167" y="374336"/>
                                <a:pt x="485775" y="371475"/>
                              </a:cubicBezTo>
                              <a:lnTo>
                                <a:pt x="781050" y="342900"/>
                              </a:lnTo>
                              <a:cubicBezTo>
                                <a:pt x="809625" y="336550"/>
                                <a:pt x="837948" y="328937"/>
                                <a:pt x="866775" y="323850"/>
                              </a:cubicBezTo>
                              <a:cubicBezTo>
                                <a:pt x="891983" y="319402"/>
                                <a:pt x="918058" y="320188"/>
                                <a:pt x="942975" y="314325"/>
                              </a:cubicBezTo>
                              <a:cubicBezTo>
                                <a:pt x="972295" y="307426"/>
                                <a:pt x="1028700" y="285750"/>
                                <a:pt x="1028700" y="285750"/>
                              </a:cubicBezTo>
                            </a:path>
                          </a:pathLst>
                        </a:cu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1B1C33" id="Полилиния: фигура 5" o:spid="_x0000_s1026" style="position:absolute;margin-left:301.1pt;margin-top:4.15pt;width:81pt;height:59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028700,752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" path="m104775,323850c98425,361950,95093,475622,85725,438150,57985,327189,89223,313356,114300,238125v4140,-12419,4368,-26068,9525,-38100c128334,189503,137755,181689,142875,171450v4490,-8980,6000,-19174,9525,-28575c158403,126866,166043,111470,171450,95250v4140,-12419,5763,-25561,9525,-38100c186745,37916,193675,19050,200025,v25975,103901,12834,35883,,247650c187540,453647,195674,248713,171450,466725v-1109,9979,5035,-19595,9525,-28575c186095,427911,194905,419814,200025,409575v4490,-8980,5035,-19595,9525,-28575c214670,370761,223480,362664,228600,352425v4490,-8980,5570,-19347,9525,-28575c243718,310799,251582,298801,257175,285750v3955,-9228,6000,-19174,9525,-28575c272703,241166,280343,225770,285750,209550v4140,-12419,5385,-25681,9525,-38100c300682,155230,308322,139834,314325,123825v3525,-9401,5035,-19595,9525,-28575c360779,21392,328484,109924,352425,38100v-1176,15284,-12284,177974,-19050,209550c329792,264368,320675,279400,314325,295275v-3175,22225,-5388,44609,-9525,66675c299405,390721,287021,418431,285750,447675v-1936,44521,6350,88900,9525,133350c350905,562482,299816,586009,342900,542925v8095,-8095,20019,-11445,28575,-19050c391611,505977,428625,466725,428625,466725v25400,-76200,-12700,12700,38100,-38100c479816,415534,485488,396699,495300,381000v6067,-9708,24170,-18336,19050,-28575c509860,343445,495300,358775,485775,361950v-54169,54169,-10531,2011,-38100,57150c434414,445622,421116,455184,400050,476250v-3175,9525,-5035,19595,-9525,28575c385405,515064,372895,522041,371475,533400v-2008,16064,6350,31750,9525,47625c390525,577850,401650,577664,409575,571500v21266,-16540,42206,-34734,57150,-57150c473075,504825,477680,493870,485775,485775v8095,-8095,19050,-12700,28575,-19050c534174,387431,510036,465829,542925,400050v4490,-8980,10945,-38514,9525,-28575c547871,403528,551361,439784,533400,466725v-54595,81892,10860,-21720,-28575,57150c499705,534114,490895,542211,485775,552450v-4490,8980,-5035,19595,-9525,28575c471130,591264,462320,599361,457200,609600v-4490,8980,-5035,19595,-9525,28575c442555,648414,433745,656511,428625,666750v-11504,23007,-5827,38952,-28575,57150c392210,730172,380455,728935,371475,733425v-10239,5120,-19050,12700,-28575,19050c320675,749300,296741,752068,276225,742950v-10461,-4649,-17630,-17216,-19050,-28575c254711,694661,267785,652547,285750,638175v7840,-6272,19050,-6350,28575,-9525c317500,619125,317578,607915,323850,600075v7151,-8939,19781,-11721,28575,-19050c452979,497230,288515,617282,428625,523875v57665,-38443,15746,-21124,66675,-38100c588634,392441,441313,535141,571500,428625v20851,-17060,57150,-57150,57150,-57150c629919,367668,646146,310632,657225,314325v12419,4140,6350,25400,9525,38100c663575,374650,661628,397085,657225,419100v-1969,9845,-3253,20735,-9525,28575c640549,456614,628650,460375,619125,466725v-6350,9525,-10111,21424,-19050,28575c592235,501572,578600,497725,571500,504825v-7100,7100,-19050,31750,-9525,28575c579014,527720,587375,508000,600075,495300v16739,-50218,-1538,-9584,38100,-57150c713113,348224,609472,466917,666750,381000v7472,-11208,19951,-18227,28575,-28575c702654,343631,708025,333375,714375,323850v3175,-12700,9525,-51191,9525,-38100c723900,301939,714375,317186,714375,333375v,54068,9525,107857,9525,161925c723900,543031,718900,399941,714375,352425v-2492,-26162,-4097,-66142,-28575,-85725c677960,260428,666750,260350,657225,257175v-3175,-9525,-3956,-20221,-9525,-28575c620761,188191,614210,204703,571500,180975,518860,151731,544246,143252,476250,123825v-24613,-7032,-50992,-5077,-76200,-9525c371223,109213,342900,101600,314325,95250,257175,98425,196584,84987,142875,104775v-18122,6677,-3418,38828,-9525,57150c129730,172785,119420,180261,114300,190500v-23004,46008,10070,15512,-38100,47625c69850,247650,64479,257906,57150,266700v-8624,10348,-21892,16879,-28575,28575c22080,306641,23190,320956,19050,333375,13643,349595,6350,365125,,381000v3175,9525,-490,27860,9525,28575c95091,415687,181145,406310,266700,400050v44782,-3277,88826,-13243,133350,-19050c428559,377281,457167,374336,485775,371475l781050,342900v28575,-6350,56898,-13963,85725,-19050c891983,319402,918058,320188,942975,314325v29320,-6899,85725,-28575,85725,-28575e" filled="f" strokecolor="black [3040]">
                <v:path arrowok="t" o:connecttype="custom" o:connectlocs="104775,323850;85725,438150;114300,238125;123825,200025;142875,171450;152400,142875;171450,95250;180975,57150;200025,0;200025,247650;171450,466725;180975,438150;200025,409575;209550,381000;228600,352425;238125,323850;257175,285750;266700,257175;285750,209550;295275,171450;314325,123825;323850,95250;352425,38100;333375,247650;314325,295275;304800,361950;285750,447675;295275,581025;342900,542925;371475,523875;428625,466725;466725,428625;495300,381000;514350,352425;485775,361950;447675,419100;400050,476250;390525,504825;371475,533400;381000,581025;409575,571500;466725,514350;485775,485775;514350,466725;542925,400050;552450,371475;533400,466725;504825,523875;485775,552450;476250,581025;457200,609600;447675,638175;428625,666750;400050,723900;371475,733425;342900,752475;276225,742950;257175,714375;285750,638175;314325,628650;323850,600075;352425,581025;428625,523875;495300,485775;571500,428625;628650,371475;657225,314325;666750,352425;657225,419100;647700,447675;619125,466725;600075,495300;571500,504825;561975,533400;600075,495300;638175,438150;666750,381000;695325,352425;714375,323850;723900,285750;714375,333375;723900,495300;714375,352425;685800,266700;657225,257175;647700,228600;571500,180975;476250,123825;400050,114300;314325,95250;142875,104775;133350,161925;114300,190500;76200,238125;57150,266700;28575,295275;19050,333375;0,381000;9525,409575;266700,400050;400050,381000;485775,371475;781050,342900;866775,323850;942975,314325;1028700,285750" o:connectangles="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EC353D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</w:t>
            </w:r>
          </w:p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EC353D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. Н. Мухин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</w:tr>
      <w:tr w:rsidR="00EC353D" w:rsidRPr="003D30A6" w:rsidTr="00777A97">
        <w:tc>
          <w:tcPr>
            <w:tcW w:w="2010" w:type="dxa"/>
            <w:shd w:val="clear" w:color="auto" w:fill="auto"/>
          </w:tcPr>
          <w:p w:rsidR="00EC353D" w:rsidRPr="003D30A6" w:rsidRDefault="00EC353D" w:rsidP="00EC353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:rsidR="00EC353D" w:rsidRPr="003D30A6" w:rsidRDefault="00EC353D" w:rsidP="00EC353D"/>
        </w:tc>
        <w:tc>
          <w:tcPr>
            <w:tcW w:w="1824" w:type="dxa"/>
          </w:tcPr>
          <w:p w:rsidR="00EC353D" w:rsidRPr="003D30A6" w:rsidRDefault="00EC353D" w:rsidP="00EC353D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EC353D" w:rsidRPr="003D30A6" w:rsidRDefault="00EC353D" w:rsidP="00EC353D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EC353D" w:rsidRPr="003D30A6" w:rsidRDefault="00EC353D" w:rsidP="00EC353D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 Д. Шульман</w:t>
            </w:r>
          </w:p>
        </w:tc>
      </w:tr>
      <w:tr w:rsidR="00EC353D" w:rsidRPr="003D30A6" w:rsidTr="00777A97">
        <w:tc>
          <w:tcPr>
            <w:tcW w:w="2010" w:type="dxa"/>
            <w:shd w:val="clear" w:color="auto" w:fill="auto"/>
          </w:tcPr>
          <w:p w:rsidR="00EC353D" w:rsidRPr="003D30A6" w:rsidRDefault="00EC353D" w:rsidP="00EC353D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EC353D" w:rsidRPr="003D30A6" w:rsidRDefault="00EC353D" w:rsidP="00EC353D">
            <w:pPr>
              <w:jc w:val="center"/>
            </w:pPr>
          </w:p>
        </w:tc>
        <w:tc>
          <w:tcPr>
            <w:tcW w:w="1824" w:type="dxa"/>
          </w:tcPr>
          <w:p w:rsidR="00EC353D" w:rsidRPr="003D30A6" w:rsidRDefault="00EC353D" w:rsidP="00EC353D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EC353D" w:rsidRPr="003D30A6" w:rsidRDefault="00EC353D" w:rsidP="00EC353D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EC353D" w:rsidRPr="003D30A6" w:rsidRDefault="00EC353D" w:rsidP="00EC353D">
            <w:pPr>
              <w:jc w:val="center"/>
            </w:pPr>
            <w:r w:rsidRPr="003D30A6">
              <w:t>(И.О. Фамилия)</w:t>
            </w:r>
          </w:p>
        </w:tc>
      </w:tr>
    </w:tbl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Pr="00EC353D" w:rsidRDefault="00545E4B" w:rsidP="00545E4B">
      <w:pPr>
        <w:jc w:val="center"/>
        <w:rPr>
          <w:sz w:val="24"/>
          <w:lang w:val="en-US"/>
        </w:rPr>
      </w:pPr>
      <w:r>
        <w:rPr>
          <w:sz w:val="24"/>
        </w:rPr>
        <w:t>Москва, 20</w:t>
      </w:r>
      <w:r w:rsidR="00EC353D">
        <w:rPr>
          <w:sz w:val="24"/>
          <w:lang w:val="en-US"/>
        </w:rPr>
        <w:t>24</w:t>
      </w:r>
    </w:p>
    <w:bookmarkEnd w:id="0"/>
    <w:p w:rsidR="00EB5E00" w:rsidRDefault="00EB5E00" w:rsidP="00545E4B">
      <w:pPr>
        <w:jc w:val="center"/>
        <w:rPr>
          <w:sz w:val="24"/>
        </w:rPr>
      </w:pPr>
    </w:p>
    <w:p w:rsidR="00EB5E00" w:rsidRDefault="00EB5E00" w:rsidP="00545E4B">
      <w:pPr>
        <w:jc w:val="center"/>
        <w:rPr>
          <w:sz w:val="24"/>
        </w:rPr>
      </w:pPr>
    </w:p>
    <w:p w:rsidR="00EB5E00" w:rsidRPr="00EC353D" w:rsidRDefault="00EB5E00" w:rsidP="00EB5E00">
      <w:pPr>
        <w:jc w:val="center"/>
        <w:rPr>
          <w:b/>
          <w:sz w:val="28"/>
          <w:szCs w:val="28"/>
        </w:rPr>
      </w:pPr>
      <w:r w:rsidRPr="00EC353D">
        <w:rPr>
          <w:b/>
          <w:sz w:val="28"/>
          <w:szCs w:val="28"/>
        </w:rPr>
        <w:lastRenderedPageBreak/>
        <w:t>Цели работы</w:t>
      </w:r>
    </w:p>
    <w:p w:rsidR="00EB5E00" w:rsidRPr="00EC353D" w:rsidRDefault="00EB5E00" w:rsidP="00530138">
      <w:pPr>
        <w:ind w:firstLine="1134"/>
        <w:jc w:val="both"/>
        <w:rPr>
          <w:sz w:val="28"/>
          <w:szCs w:val="28"/>
        </w:rPr>
      </w:pPr>
    </w:p>
    <w:p w:rsidR="00530138" w:rsidRPr="00EC353D" w:rsidRDefault="00530138" w:rsidP="00530138">
      <w:pPr>
        <w:ind w:firstLine="1134"/>
        <w:jc w:val="both"/>
        <w:rPr>
          <w:sz w:val="28"/>
          <w:szCs w:val="28"/>
        </w:rPr>
      </w:pPr>
      <w:r w:rsidRPr="00EC353D">
        <w:rPr>
          <w:color w:val="1F2328"/>
          <w:sz w:val="28"/>
          <w:szCs w:val="28"/>
          <w:shd w:val="clear" w:color="auto" w:fill="FFFFFF"/>
        </w:rPr>
        <w:t>Знакомство с языками HTML и CSS, а также получение практических навыков применения каскадных таблиц стилей для формирования отображения страниц HTML.</w:t>
      </w:r>
    </w:p>
    <w:p w:rsidR="00530138" w:rsidRDefault="00530138" w:rsidP="00EB5E00">
      <w:pPr>
        <w:jc w:val="center"/>
        <w:rPr>
          <w:sz w:val="24"/>
        </w:rPr>
      </w:pPr>
    </w:p>
    <w:p w:rsidR="00EB5E00" w:rsidRPr="00EC353D" w:rsidRDefault="00EB5E00" w:rsidP="00EB5E00">
      <w:pPr>
        <w:jc w:val="center"/>
        <w:rPr>
          <w:b/>
          <w:sz w:val="28"/>
        </w:rPr>
      </w:pPr>
      <w:r w:rsidRPr="00EC353D">
        <w:rPr>
          <w:b/>
          <w:sz w:val="28"/>
        </w:rPr>
        <w:t>Задание</w:t>
      </w:r>
    </w:p>
    <w:p w:rsidR="00EC353D" w:rsidRPr="00EC353D" w:rsidRDefault="00EC353D" w:rsidP="00EC353D">
      <w:pPr>
        <w:shd w:val="clear" w:color="auto" w:fill="FFFFFF"/>
        <w:spacing w:before="60" w:after="100" w:afterAutospacing="1"/>
        <w:ind w:firstLine="1134"/>
        <w:rPr>
          <w:color w:val="1F2328"/>
          <w:sz w:val="28"/>
          <w:szCs w:val="24"/>
        </w:rPr>
      </w:pPr>
      <w:r w:rsidRPr="00EC353D">
        <w:rPr>
          <w:color w:val="1F2328"/>
          <w:sz w:val="28"/>
          <w:szCs w:val="24"/>
        </w:rPr>
        <w:t xml:space="preserve">Выполните задания на разработку </w:t>
      </w:r>
      <w:proofErr w:type="spellStart"/>
      <w:r w:rsidRPr="00EC353D">
        <w:rPr>
          <w:color w:val="1F2328"/>
          <w:sz w:val="28"/>
          <w:szCs w:val="24"/>
        </w:rPr>
        <w:t>header</w:t>
      </w:r>
      <w:proofErr w:type="spellEnd"/>
      <w:r w:rsidRPr="00EC353D">
        <w:rPr>
          <w:color w:val="1F2328"/>
          <w:sz w:val="28"/>
          <w:szCs w:val="24"/>
        </w:rPr>
        <w:t xml:space="preserve">, </w:t>
      </w:r>
      <w:proofErr w:type="spellStart"/>
      <w:r w:rsidRPr="00EC353D">
        <w:rPr>
          <w:color w:val="1F2328"/>
          <w:sz w:val="28"/>
          <w:szCs w:val="24"/>
        </w:rPr>
        <w:t>footer</w:t>
      </w:r>
      <w:proofErr w:type="spellEnd"/>
      <w:r w:rsidRPr="00EC353D">
        <w:rPr>
          <w:color w:val="1F2328"/>
          <w:sz w:val="28"/>
          <w:szCs w:val="24"/>
        </w:rPr>
        <w:t xml:space="preserve"> и </w:t>
      </w:r>
      <w:proofErr w:type="spellStart"/>
      <w:r w:rsidRPr="00EC353D">
        <w:rPr>
          <w:color w:val="1F2328"/>
          <w:sz w:val="28"/>
          <w:szCs w:val="24"/>
        </w:rPr>
        <w:t>card</w:t>
      </w:r>
      <w:proofErr w:type="spellEnd"/>
      <w:r w:rsidRPr="00EC353D">
        <w:rPr>
          <w:color w:val="1F2328"/>
          <w:sz w:val="28"/>
          <w:szCs w:val="24"/>
        </w:rPr>
        <w:t xml:space="preserve"> сайта. Ссылки на задания содержатся в README-файлах в директории </w:t>
      </w:r>
      <w:proofErr w:type="spellStart"/>
      <w:r w:rsidRPr="00EC353D">
        <w:rPr>
          <w:color w:val="1F2328"/>
          <w:sz w:val="28"/>
          <w:szCs w:val="24"/>
        </w:rPr>
        <w:t>projects</w:t>
      </w:r>
      <w:proofErr w:type="spellEnd"/>
    </w:p>
    <w:p w:rsidR="00EC353D" w:rsidRDefault="00EC353D" w:rsidP="00EB5E00">
      <w:pPr>
        <w:jc w:val="center"/>
        <w:rPr>
          <w:sz w:val="24"/>
        </w:rPr>
      </w:pPr>
    </w:p>
    <w:p w:rsidR="00EB5E00" w:rsidRDefault="00EB5E00" w:rsidP="00EB5E00">
      <w:pPr>
        <w:jc w:val="center"/>
        <w:rPr>
          <w:sz w:val="24"/>
        </w:rPr>
      </w:pPr>
    </w:p>
    <w:p w:rsidR="00EB5E00" w:rsidRPr="00B77C0F" w:rsidRDefault="00EB5E00" w:rsidP="00EB5E00">
      <w:pPr>
        <w:jc w:val="center"/>
        <w:rPr>
          <w:b/>
          <w:sz w:val="28"/>
          <w:lang w:val="en-US"/>
        </w:rPr>
      </w:pPr>
      <w:r w:rsidRPr="00EC353D">
        <w:rPr>
          <w:b/>
          <w:sz w:val="28"/>
        </w:rPr>
        <w:t>Ход</w:t>
      </w:r>
    </w:p>
    <w:p w:rsidR="00B77C0F" w:rsidRDefault="00B77C0F" w:rsidP="00EB5E00">
      <w:pPr>
        <w:jc w:val="center"/>
        <w:rPr>
          <w:b/>
          <w:sz w:val="28"/>
          <w:lang w:val="en-US"/>
        </w:rPr>
      </w:pPr>
    </w:p>
    <w:p w:rsidR="00B77C0F" w:rsidRPr="00B77C0F" w:rsidRDefault="00B77C0F" w:rsidP="00EB5E00">
      <w:pPr>
        <w:jc w:val="center"/>
        <w:rPr>
          <w:b/>
          <w:sz w:val="28"/>
          <w:lang w:val="en-US"/>
        </w:rPr>
      </w:pPr>
    </w:p>
    <w:p w:rsidR="00EB5E00" w:rsidRPr="00B77C0F" w:rsidRDefault="00B77C0F" w:rsidP="00B77C0F">
      <w:pPr>
        <w:ind w:firstLine="1134"/>
        <w:jc w:val="both"/>
        <w:rPr>
          <w:sz w:val="24"/>
        </w:rPr>
      </w:pPr>
      <w:r w:rsidRPr="00B77C0F">
        <w:rPr>
          <w:sz w:val="28"/>
          <w:lang w:val="en-US"/>
        </w:rPr>
        <w:t>Html</w:t>
      </w:r>
      <w:r w:rsidRPr="00B77C0F">
        <w:rPr>
          <w:sz w:val="28"/>
        </w:rPr>
        <w:t xml:space="preserve"> код для задания </w:t>
      </w:r>
      <w:r w:rsidRPr="00B77C0F">
        <w:rPr>
          <w:sz w:val="28"/>
          <w:lang w:val="en-US"/>
        </w:rPr>
        <w:t>header</w:t>
      </w:r>
      <w:r w:rsidRPr="00B77C0F">
        <w:rPr>
          <w:sz w:val="28"/>
        </w:rPr>
        <w:t>:</w:t>
      </w:r>
    </w:p>
    <w:p w:rsidR="00EC353D" w:rsidRPr="00B77C0F" w:rsidRDefault="00EC353D" w:rsidP="00EC353D">
      <w:pPr>
        <w:jc w:val="center"/>
        <w:rPr>
          <w:sz w:val="24"/>
        </w:rPr>
      </w:pPr>
    </w:p>
    <w:p w:rsidR="00EC353D" w:rsidRPr="00B77C0F" w:rsidRDefault="00EC353D" w:rsidP="00EC353D">
      <w:pPr>
        <w:jc w:val="center"/>
        <w:rPr>
          <w:sz w:val="24"/>
        </w:rPr>
      </w:pP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&lt;html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&lt;head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&lt;meta charset="UTF-8"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&lt;meta http-</w:t>
      </w:r>
      <w:proofErr w:type="spellStart"/>
      <w:r w:rsidRPr="00EC353D">
        <w:rPr>
          <w:sz w:val="24"/>
          <w:lang w:val="en-US"/>
        </w:rPr>
        <w:t>equiv</w:t>
      </w:r>
      <w:proofErr w:type="spellEnd"/>
      <w:r w:rsidRPr="00EC353D">
        <w:rPr>
          <w:sz w:val="24"/>
          <w:lang w:val="en-US"/>
        </w:rPr>
        <w:t>="X-UA-Compatible" content="IE=edge"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&lt;meta name="viewport" content="width=device-width, initial-scale=1.0"&gt;</w:t>
      </w:r>
    </w:p>
    <w:p w:rsidR="00EC353D" w:rsidRPr="00EC353D" w:rsidRDefault="00EC353D" w:rsidP="00EC353D">
      <w:pPr>
        <w:rPr>
          <w:sz w:val="24"/>
          <w:lang w:val="en-US"/>
        </w:rPr>
      </w:pP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&lt;title&gt;Header&lt;/title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&lt;link </w:t>
      </w:r>
      <w:proofErr w:type="spellStart"/>
      <w:r w:rsidRPr="00EC353D">
        <w:rPr>
          <w:sz w:val="24"/>
          <w:lang w:val="en-US"/>
        </w:rPr>
        <w:t>rel</w:t>
      </w:r>
      <w:proofErr w:type="spellEnd"/>
      <w:r w:rsidRPr="00EC353D">
        <w:rPr>
          <w:sz w:val="24"/>
          <w:lang w:val="en-US"/>
        </w:rPr>
        <w:t xml:space="preserve">="stylesheet" </w:t>
      </w:r>
      <w:proofErr w:type="spellStart"/>
      <w:r w:rsidRPr="00EC353D">
        <w:rPr>
          <w:sz w:val="24"/>
          <w:lang w:val="en-US"/>
        </w:rPr>
        <w:t>href</w:t>
      </w:r>
      <w:proofErr w:type="spellEnd"/>
      <w:r w:rsidRPr="00EC353D">
        <w:rPr>
          <w:sz w:val="24"/>
          <w:lang w:val="en-US"/>
        </w:rPr>
        <w:t>="style.css"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</w:t>
      </w:r>
      <w:proofErr w:type="gramStart"/>
      <w:r w:rsidRPr="00EC353D">
        <w:rPr>
          <w:sz w:val="24"/>
          <w:lang w:val="en-US"/>
        </w:rPr>
        <w:t>&lt;!--</w:t>
      </w:r>
      <w:proofErr w:type="gramEnd"/>
      <w:r w:rsidRPr="00EC353D">
        <w:rPr>
          <w:sz w:val="24"/>
          <w:lang w:val="en-US"/>
        </w:rPr>
        <w:t xml:space="preserve"> </w:t>
      </w:r>
      <w:r w:rsidRPr="00EC353D">
        <w:rPr>
          <w:sz w:val="24"/>
        </w:rPr>
        <w:t>Подключите</w:t>
      </w:r>
      <w:r w:rsidRPr="00EC353D">
        <w:rPr>
          <w:sz w:val="24"/>
          <w:lang w:val="en-US"/>
        </w:rPr>
        <w:t xml:space="preserve"> </w:t>
      </w:r>
      <w:r w:rsidRPr="00EC353D">
        <w:rPr>
          <w:sz w:val="24"/>
        </w:rPr>
        <w:t>шрифт</w:t>
      </w:r>
      <w:r w:rsidRPr="00EC353D">
        <w:rPr>
          <w:sz w:val="24"/>
          <w:lang w:val="en-US"/>
        </w:rPr>
        <w:t xml:space="preserve"> --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&lt;/head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&lt;body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&lt;div class="header"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&lt;div class="nav-links"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&lt;a </w:t>
      </w:r>
      <w:proofErr w:type="spellStart"/>
      <w:r w:rsidRPr="00EC353D">
        <w:rPr>
          <w:sz w:val="24"/>
          <w:lang w:val="en-US"/>
        </w:rPr>
        <w:t>href</w:t>
      </w:r>
      <w:proofErr w:type="spellEnd"/>
      <w:r w:rsidRPr="00EC353D">
        <w:rPr>
          <w:sz w:val="24"/>
          <w:lang w:val="en-US"/>
        </w:rPr>
        <w:t>="#" class="active"&gt;Products&lt;/a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&lt;a </w:t>
      </w:r>
      <w:proofErr w:type="spellStart"/>
      <w:r w:rsidRPr="00EC353D">
        <w:rPr>
          <w:sz w:val="24"/>
          <w:lang w:val="en-US"/>
        </w:rPr>
        <w:t>href</w:t>
      </w:r>
      <w:proofErr w:type="spellEnd"/>
      <w:r w:rsidRPr="00EC353D">
        <w:rPr>
          <w:sz w:val="24"/>
          <w:lang w:val="en-US"/>
        </w:rPr>
        <w:t>="#"&gt;About&lt;/a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&lt;a </w:t>
      </w:r>
      <w:proofErr w:type="spellStart"/>
      <w:r w:rsidRPr="00EC353D">
        <w:rPr>
          <w:sz w:val="24"/>
          <w:lang w:val="en-US"/>
        </w:rPr>
        <w:t>href</w:t>
      </w:r>
      <w:proofErr w:type="spellEnd"/>
      <w:r w:rsidRPr="00EC353D">
        <w:rPr>
          <w:sz w:val="24"/>
          <w:lang w:val="en-US"/>
        </w:rPr>
        <w:t>="#"&gt;Blog&lt;/a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&lt;a </w:t>
      </w:r>
      <w:proofErr w:type="spellStart"/>
      <w:r w:rsidRPr="00EC353D">
        <w:rPr>
          <w:sz w:val="24"/>
          <w:lang w:val="en-US"/>
        </w:rPr>
        <w:t>href</w:t>
      </w:r>
      <w:proofErr w:type="spellEnd"/>
      <w:r w:rsidRPr="00EC353D">
        <w:rPr>
          <w:sz w:val="24"/>
          <w:lang w:val="en-US"/>
        </w:rPr>
        <w:t>="#"&gt;Contacts&lt;/a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&lt;/div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&lt;div class="logo"&gt;MYCOMPANY&lt;/div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&lt;div class="auth-links"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&lt;a </w:t>
      </w:r>
      <w:proofErr w:type="spellStart"/>
      <w:r w:rsidRPr="00EC353D">
        <w:rPr>
          <w:sz w:val="24"/>
          <w:lang w:val="en-US"/>
        </w:rPr>
        <w:t>href</w:t>
      </w:r>
      <w:proofErr w:type="spellEnd"/>
      <w:r w:rsidRPr="00EC353D">
        <w:rPr>
          <w:sz w:val="24"/>
          <w:lang w:val="en-US"/>
        </w:rPr>
        <w:t>="#" class="signup"&gt;Sign Up&lt;/a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&lt;a </w:t>
      </w:r>
      <w:proofErr w:type="spellStart"/>
      <w:r w:rsidRPr="00EC353D">
        <w:rPr>
          <w:sz w:val="24"/>
          <w:lang w:val="en-US"/>
        </w:rPr>
        <w:t>href</w:t>
      </w:r>
      <w:proofErr w:type="spellEnd"/>
      <w:r w:rsidRPr="00EC353D">
        <w:rPr>
          <w:sz w:val="24"/>
          <w:lang w:val="en-US"/>
        </w:rPr>
        <w:t>="#" class="login"&gt;Login&lt;/a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&lt;/div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&lt;/div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&lt;/body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&lt;/html&gt;</w:t>
      </w:r>
    </w:p>
    <w:p w:rsidR="00EC353D" w:rsidRPr="00EC353D" w:rsidRDefault="00EC353D" w:rsidP="00EC353D">
      <w:pPr>
        <w:rPr>
          <w:sz w:val="24"/>
          <w:lang w:val="en-US"/>
        </w:rPr>
      </w:pPr>
    </w:p>
    <w:p w:rsidR="00EC353D" w:rsidRPr="00EC353D" w:rsidRDefault="00EC353D" w:rsidP="00EC353D">
      <w:pPr>
        <w:rPr>
          <w:sz w:val="24"/>
          <w:lang w:val="en-US"/>
        </w:rPr>
      </w:pPr>
    </w:p>
    <w:p w:rsidR="00EC353D" w:rsidRPr="00EC353D" w:rsidRDefault="00EC353D" w:rsidP="00EC353D">
      <w:pPr>
        <w:rPr>
          <w:sz w:val="24"/>
          <w:lang w:val="en-US"/>
        </w:rPr>
      </w:pPr>
    </w:p>
    <w:p w:rsid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&lt;/html&gt;</w:t>
      </w:r>
    </w:p>
    <w:p w:rsidR="00B77C0F" w:rsidRDefault="00B77C0F" w:rsidP="00EC353D">
      <w:pPr>
        <w:rPr>
          <w:sz w:val="24"/>
          <w:lang w:val="en-US"/>
        </w:rPr>
      </w:pPr>
    </w:p>
    <w:p w:rsidR="00B77C0F" w:rsidRPr="00B77C0F" w:rsidRDefault="00B77C0F" w:rsidP="00B77C0F">
      <w:pPr>
        <w:ind w:firstLine="1134"/>
        <w:jc w:val="both"/>
        <w:rPr>
          <w:sz w:val="24"/>
        </w:rPr>
      </w:pPr>
      <w:r>
        <w:rPr>
          <w:sz w:val="24"/>
          <w:lang w:val="en-US"/>
        </w:rPr>
        <w:t>CSS</w:t>
      </w:r>
      <w:r w:rsidRPr="00B77C0F">
        <w:rPr>
          <w:sz w:val="28"/>
        </w:rPr>
        <w:t xml:space="preserve"> код для задания </w:t>
      </w:r>
      <w:r w:rsidRPr="00B77C0F">
        <w:rPr>
          <w:sz w:val="28"/>
          <w:lang w:val="en-US"/>
        </w:rPr>
        <w:t>header</w:t>
      </w:r>
      <w:r w:rsidRPr="00B77C0F">
        <w:rPr>
          <w:sz w:val="28"/>
        </w:rPr>
        <w:t>:</w:t>
      </w:r>
    </w:p>
    <w:p w:rsidR="00B77C0F" w:rsidRPr="00B77C0F" w:rsidRDefault="00B77C0F" w:rsidP="00EC353D">
      <w:pPr>
        <w:jc w:val="center"/>
        <w:rPr>
          <w:sz w:val="24"/>
        </w:rPr>
      </w:pPr>
    </w:p>
    <w:p w:rsidR="00B77C0F" w:rsidRPr="00B77C0F" w:rsidRDefault="00B77C0F" w:rsidP="00EC353D">
      <w:pPr>
        <w:jc w:val="center"/>
        <w:rPr>
          <w:sz w:val="24"/>
        </w:rPr>
      </w:pPr>
    </w:p>
    <w:p w:rsidR="00EC353D" w:rsidRPr="00B77C0F" w:rsidRDefault="00EC353D" w:rsidP="00EC353D">
      <w:pPr>
        <w:jc w:val="center"/>
        <w:rPr>
          <w:sz w:val="24"/>
        </w:rPr>
      </w:pP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@import url(https://fonts.googleapis.com/css?family=Exo+2:300&amp;subset=latin,cyrillic);</w:t>
      </w:r>
    </w:p>
    <w:p w:rsidR="00EC353D" w:rsidRPr="00EC353D" w:rsidRDefault="00EC353D" w:rsidP="00EC353D">
      <w:pPr>
        <w:rPr>
          <w:sz w:val="24"/>
          <w:lang w:val="en-US"/>
        </w:rPr>
      </w:pP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body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margin: 0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padding: 0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font-family: "Exo 2", sans-serif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}</w:t>
      </w:r>
    </w:p>
    <w:p w:rsidR="00EC353D" w:rsidRPr="00EC353D" w:rsidRDefault="00EC353D" w:rsidP="00EC353D">
      <w:pPr>
        <w:rPr>
          <w:sz w:val="24"/>
          <w:lang w:val="en-US"/>
        </w:rPr>
      </w:pPr>
    </w:p>
    <w:p w:rsidR="00EC353D" w:rsidRPr="00EC353D" w:rsidRDefault="00EC353D" w:rsidP="00EC353D">
      <w:pPr>
        <w:rPr>
          <w:sz w:val="24"/>
          <w:lang w:val="en-US"/>
        </w:rPr>
      </w:pPr>
    </w:p>
    <w:p w:rsidR="00EC353D" w:rsidRPr="00EC353D" w:rsidRDefault="00EC353D" w:rsidP="00EC353D">
      <w:pPr>
        <w:rPr>
          <w:sz w:val="24"/>
          <w:lang w:val="en-US"/>
        </w:rPr>
      </w:pPr>
      <w:proofErr w:type="gramStart"/>
      <w:r w:rsidRPr="00EC353D">
        <w:rPr>
          <w:sz w:val="24"/>
          <w:lang w:val="en-US"/>
        </w:rPr>
        <w:t>.header</w:t>
      </w:r>
      <w:proofErr w:type="gramEnd"/>
      <w:r w:rsidRPr="00EC353D">
        <w:rPr>
          <w:sz w:val="24"/>
          <w:lang w:val="en-US"/>
        </w:rPr>
        <w:t xml:space="preserve">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background-color: white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box-shadow: 0 2px 4px </w:t>
      </w:r>
      <w:proofErr w:type="spellStart"/>
      <w:proofErr w:type="gramStart"/>
      <w:r w:rsidRPr="00EC353D">
        <w:rPr>
          <w:sz w:val="24"/>
          <w:lang w:val="en-US"/>
        </w:rPr>
        <w:t>rgba</w:t>
      </w:r>
      <w:proofErr w:type="spellEnd"/>
      <w:r w:rsidRPr="00EC353D">
        <w:rPr>
          <w:sz w:val="24"/>
          <w:lang w:val="en-US"/>
        </w:rPr>
        <w:t>(</w:t>
      </w:r>
      <w:proofErr w:type="gramEnd"/>
      <w:r w:rsidRPr="00EC353D">
        <w:rPr>
          <w:sz w:val="24"/>
          <w:lang w:val="en-US"/>
        </w:rPr>
        <w:t>0, 0, 0, 0.1)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padding: 20px 40p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display: fle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justify-content: space-between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align-items: center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}</w:t>
      </w:r>
    </w:p>
    <w:p w:rsidR="00EC353D" w:rsidRPr="00EC353D" w:rsidRDefault="00EC353D" w:rsidP="00EC353D">
      <w:pPr>
        <w:rPr>
          <w:sz w:val="24"/>
          <w:lang w:val="en-US"/>
        </w:rPr>
      </w:pPr>
    </w:p>
    <w:p w:rsidR="00EC353D" w:rsidRPr="00EC353D" w:rsidRDefault="00EC353D" w:rsidP="00EC353D">
      <w:pPr>
        <w:rPr>
          <w:sz w:val="24"/>
          <w:lang w:val="en-US"/>
        </w:rPr>
      </w:pPr>
      <w:proofErr w:type="gramStart"/>
      <w:r w:rsidRPr="00EC353D">
        <w:rPr>
          <w:sz w:val="24"/>
          <w:lang w:val="en-US"/>
        </w:rPr>
        <w:t>.header</w:t>
      </w:r>
      <w:proofErr w:type="gramEnd"/>
      <w:r w:rsidRPr="00EC353D">
        <w:rPr>
          <w:sz w:val="24"/>
          <w:lang w:val="en-US"/>
        </w:rPr>
        <w:t xml:space="preserve"> .nav-links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display: fle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gap: 20p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}</w:t>
      </w:r>
    </w:p>
    <w:p w:rsidR="00EC353D" w:rsidRPr="00EC353D" w:rsidRDefault="00EC353D" w:rsidP="00EC353D">
      <w:pPr>
        <w:rPr>
          <w:sz w:val="24"/>
          <w:lang w:val="en-US"/>
        </w:rPr>
      </w:pPr>
      <w:proofErr w:type="gramStart"/>
      <w:r w:rsidRPr="00EC353D">
        <w:rPr>
          <w:sz w:val="24"/>
          <w:lang w:val="en-US"/>
        </w:rPr>
        <w:t>.header</w:t>
      </w:r>
      <w:proofErr w:type="gramEnd"/>
      <w:r w:rsidRPr="00EC353D">
        <w:rPr>
          <w:sz w:val="24"/>
          <w:lang w:val="en-US"/>
        </w:rPr>
        <w:t xml:space="preserve"> .nav-links a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text-decoration: none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color: black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font-size: 16p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}</w:t>
      </w:r>
    </w:p>
    <w:p w:rsidR="00EC353D" w:rsidRPr="00EC353D" w:rsidRDefault="00EC353D" w:rsidP="00EC353D">
      <w:pPr>
        <w:rPr>
          <w:sz w:val="24"/>
          <w:lang w:val="en-US"/>
        </w:rPr>
      </w:pPr>
      <w:proofErr w:type="gramStart"/>
      <w:r w:rsidRPr="00EC353D">
        <w:rPr>
          <w:sz w:val="24"/>
          <w:lang w:val="en-US"/>
        </w:rPr>
        <w:t>.header</w:t>
      </w:r>
      <w:proofErr w:type="gramEnd"/>
      <w:r w:rsidRPr="00EC353D">
        <w:rPr>
          <w:sz w:val="24"/>
          <w:lang w:val="en-US"/>
        </w:rPr>
        <w:t xml:space="preserve"> .nav-links </w:t>
      </w:r>
      <w:proofErr w:type="spellStart"/>
      <w:r w:rsidRPr="00EC353D">
        <w:rPr>
          <w:sz w:val="24"/>
          <w:lang w:val="en-US"/>
        </w:rPr>
        <w:t>a.active</w:t>
      </w:r>
      <w:proofErr w:type="spellEnd"/>
      <w:r w:rsidRPr="00EC353D">
        <w:rPr>
          <w:sz w:val="24"/>
          <w:lang w:val="en-US"/>
        </w:rPr>
        <w:t xml:space="preserve">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color: #00bfa5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}</w:t>
      </w:r>
    </w:p>
    <w:p w:rsidR="00EC353D" w:rsidRPr="00EC353D" w:rsidRDefault="00EC353D" w:rsidP="00EC353D">
      <w:pPr>
        <w:rPr>
          <w:sz w:val="24"/>
          <w:lang w:val="en-US"/>
        </w:rPr>
      </w:pPr>
      <w:proofErr w:type="gramStart"/>
      <w:r w:rsidRPr="00EC353D">
        <w:rPr>
          <w:sz w:val="24"/>
          <w:lang w:val="en-US"/>
        </w:rPr>
        <w:t>.header</w:t>
      </w:r>
      <w:proofErr w:type="gramEnd"/>
      <w:r w:rsidRPr="00EC353D">
        <w:rPr>
          <w:sz w:val="24"/>
          <w:lang w:val="en-US"/>
        </w:rPr>
        <w:t xml:space="preserve"> .logo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font-size: 24p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font-weight: bold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color: #00bfa5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}</w:t>
      </w:r>
    </w:p>
    <w:p w:rsidR="00EC353D" w:rsidRPr="00EC353D" w:rsidRDefault="00EC353D" w:rsidP="00EC353D">
      <w:pPr>
        <w:rPr>
          <w:sz w:val="24"/>
          <w:lang w:val="en-US"/>
        </w:rPr>
      </w:pPr>
      <w:proofErr w:type="gramStart"/>
      <w:r w:rsidRPr="00EC353D">
        <w:rPr>
          <w:sz w:val="24"/>
          <w:lang w:val="en-US"/>
        </w:rPr>
        <w:t>.header</w:t>
      </w:r>
      <w:proofErr w:type="gramEnd"/>
      <w:r w:rsidRPr="00EC353D">
        <w:rPr>
          <w:sz w:val="24"/>
          <w:lang w:val="en-US"/>
        </w:rPr>
        <w:t xml:space="preserve"> .auth-links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display: fle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gap: 20p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align-items: center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}</w:t>
      </w:r>
    </w:p>
    <w:p w:rsidR="00EC353D" w:rsidRPr="00EC353D" w:rsidRDefault="00EC353D" w:rsidP="00EC353D">
      <w:pPr>
        <w:rPr>
          <w:sz w:val="24"/>
          <w:lang w:val="en-US"/>
        </w:rPr>
      </w:pPr>
      <w:proofErr w:type="gramStart"/>
      <w:r w:rsidRPr="00EC353D">
        <w:rPr>
          <w:sz w:val="24"/>
          <w:lang w:val="en-US"/>
        </w:rPr>
        <w:t>.header</w:t>
      </w:r>
      <w:proofErr w:type="gramEnd"/>
      <w:r w:rsidRPr="00EC353D">
        <w:rPr>
          <w:sz w:val="24"/>
          <w:lang w:val="en-US"/>
        </w:rPr>
        <w:t xml:space="preserve"> .auth-links a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text-decoration: none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color: #00bfa5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font-size: 16p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}</w:t>
      </w:r>
    </w:p>
    <w:p w:rsidR="00EC353D" w:rsidRPr="00EC353D" w:rsidRDefault="00EC353D" w:rsidP="00EC353D">
      <w:pPr>
        <w:rPr>
          <w:sz w:val="24"/>
          <w:lang w:val="en-US"/>
        </w:rPr>
      </w:pPr>
      <w:proofErr w:type="gramStart"/>
      <w:r w:rsidRPr="00EC353D">
        <w:rPr>
          <w:sz w:val="24"/>
          <w:lang w:val="en-US"/>
        </w:rPr>
        <w:t>.header</w:t>
      </w:r>
      <w:proofErr w:type="gramEnd"/>
      <w:r w:rsidRPr="00EC353D">
        <w:rPr>
          <w:sz w:val="24"/>
          <w:lang w:val="en-US"/>
        </w:rPr>
        <w:t xml:space="preserve"> .auth-links .signup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border: 1px solid #00bfa5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padding: 10px 30p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border-radius: 5p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}</w:t>
      </w:r>
    </w:p>
    <w:p w:rsidR="00EC353D" w:rsidRPr="00EC353D" w:rsidRDefault="00EC353D" w:rsidP="00EC353D">
      <w:pPr>
        <w:rPr>
          <w:sz w:val="24"/>
          <w:lang w:val="en-US"/>
        </w:rPr>
      </w:pPr>
      <w:proofErr w:type="gramStart"/>
      <w:r w:rsidRPr="00EC353D">
        <w:rPr>
          <w:sz w:val="24"/>
          <w:lang w:val="en-US"/>
        </w:rPr>
        <w:t>.header</w:t>
      </w:r>
      <w:proofErr w:type="gramEnd"/>
      <w:r w:rsidRPr="00EC353D">
        <w:rPr>
          <w:sz w:val="24"/>
          <w:lang w:val="en-US"/>
        </w:rPr>
        <w:t xml:space="preserve"> .auth-links .login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margin-right: 100p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margin-left: 20p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lastRenderedPageBreak/>
        <w:t>}</w:t>
      </w:r>
    </w:p>
    <w:p w:rsidR="00EC353D" w:rsidRPr="00EC353D" w:rsidRDefault="00EC353D" w:rsidP="00EB5E00">
      <w:pPr>
        <w:jc w:val="center"/>
        <w:rPr>
          <w:sz w:val="24"/>
          <w:lang w:val="en-US"/>
        </w:rPr>
      </w:pPr>
    </w:p>
    <w:p w:rsidR="00EB5E00" w:rsidRPr="00EC353D" w:rsidRDefault="00EB5E00" w:rsidP="00EB5E00">
      <w:pPr>
        <w:jc w:val="center"/>
        <w:rPr>
          <w:sz w:val="24"/>
          <w:lang w:val="en-US"/>
        </w:rPr>
      </w:pPr>
    </w:p>
    <w:p w:rsidR="00EB5E00" w:rsidRDefault="00EC353D" w:rsidP="00EB5E00">
      <w:pPr>
        <w:jc w:val="center"/>
        <w:rPr>
          <w:sz w:val="24"/>
        </w:rPr>
      </w:pPr>
      <w:r w:rsidRPr="00EC353D">
        <w:rPr>
          <w:noProof/>
          <w:sz w:val="24"/>
        </w:rPr>
        <w:drawing>
          <wp:inline distT="0" distB="0" distL="0" distR="0" wp14:anchorId="1BFAE771" wp14:editId="4C7BBC1F">
            <wp:extent cx="6299835" cy="568960"/>
            <wp:effectExtent l="0" t="0" r="5715" b="254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56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353D" w:rsidRDefault="00EC353D" w:rsidP="00EB5E00">
      <w:pPr>
        <w:jc w:val="center"/>
        <w:rPr>
          <w:sz w:val="24"/>
        </w:rPr>
      </w:pPr>
    </w:p>
    <w:p w:rsidR="00EC353D" w:rsidRPr="00B77C0F" w:rsidRDefault="00B77C0F" w:rsidP="00EB5E00">
      <w:pPr>
        <w:jc w:val="center"/>
        <w:rPr>
          <w:sz w:val="24"/>
        </w:rPr>
      </w:pPr>
      <w:r>
        <w:rPr>
          <w:sz w:val="24"/>
        </w:rPr>
        <w:t>Рисунок 1 – результат выполнения кода</w:t>
      </w:r>
    </w:p>
    <w:p w:rsidR="00EC353D" w:rsidRDefault="00EC353D" w:rsidP="00EB5E00">
      <w:pPr>
        <w:jc w:val="center"/>
        <w:rPr>
          <w:sz w:val="24"/>
        </w:rPr>
      </w:pPr>
    </w:p>
    <w:p w:rsidR="00B77C0F" w:rsidRPr="00B77C0F" w:rsidRDefault="00B77C0F" w:rsidP="00B77C0F">
      <w:pPr>
        <w:ind w:firstLine="1134"/>
        <w:jc w:val="both"/>
        <w:rPr>
          <w:sz w:val="24"/>
        </w:rPr>
      </w:pPr>
      <w:r w:rsidRPr="00B77C0F">
        <w:rPr>
          <w:sz w:val="28"/>
          <w:lang w:val="en-US"/>
        </w:rPr>
        <w:t>Html</w:t>
      </w:r>
      <w:r w:rsidRPr="00B77C0F">
        <w:rPr>
          <w:sz w:val="28"/>
        </w:rPr>
        <w:t xml:space="preserve"> код для задания </w:t>
      </w:r>
      <w:r>
        <w:rPr>
          <w:sz w:val="28"/>
          <w:lang w:val="en-US"/>
        </w:rPr>
        <w:t>footer</w:t>
      </w:r>
      <w:r w:rsidRPr="00B77C0F">
        <w:rPr>
          <w:sz w:val="28"/>
        </w:rPr>
        <w:t>:</w:t>
      </w:r>
    </w:p>
    <w:p w:rsidR="00B77C0F" w:rsidRDefault="00B77C0F" w:rsidP="00EB5E00">
      <w:pPr>
        <w:jc w:val="center"/>
        <w:rPr>
          <w:sz w:val="24"/>
        </w:rPr>
      </w:pPr>
    </w:p>
    <w:p w:rsidR="00EC353D" w:rsidRDefault="00EC353D" w:rsidP="00EB5E00">
      <w:pPr>
        <w:jc w:val="center"/>
        <w:rPr>
          <w:sz w:val="24"/>
        </w:rPr>
      </w:pP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&lt;html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&lt;head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&lt;meta charset="UTF-8"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&lt;meta http-</w:t>
      </w:r>
      <w:proofErr w:type="spellStart"/>
      <w:r w:rsidRPr="00EC353D">
        <w:rPr>
          <w:sz w:val="24"/>
          <w:lang w:val="en-US"/>
        </w:rPr>
        <w:t>equiv</w:t>
      </w:r>
      <w:proofErr w:type="spellEnd"/>
      <w:r w:rsidRPr="00EC353D">
        <w:rPr>
          <w:sz w:val="24"/>
          <w:lang w:val="en-US"/>
        </w:rPr>
        <w:t>="X-UA-Compatible" content="IE=edge"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&lt;meta name="viewport" content="width=device-width, initial-scale=1.0"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&lt;title&gt;Footer&lt;/title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&lt;link </w:t>
      </w:r>
      <w:proofErr w:type="spellStart"/>
      <w:r w:rsidRPr="00EC353D">
        <w:rPr>
          <w:sz w:val="24"/>
          <w:lang w:val="en-US"/>
        </w:rPr>
        <w:t>rel</w:t>
      </w:r>
      <w:proofErr w:type="spellEnd"/>
      <w:r w:rsidRPr="00EC353D">
        <w:rPr>
          <w:sz w:val="24"/>
          <w:lang w:val="en-US"/>
        </w:rPr>
        <w:t xml:space="preserve">="stylesheet" </w:t>
      </w:r>
      <w:proofErr w:type="spellStart"/>
      <w:r w:rsidRPr="00EC353D">
        <w:rPr>
          <w:sz w:val="24"/>
          <w:lang w:val="en-US"/>
        </w:rPr>
        <w:t>href</w:t>
      </w:r>
      <w:proofErr w:type="spellEnd"/>
      <w:r w:rsidRPr="00EC353D">
        <w:rPr>
          <w:sz w:val="24"/>
          <w:lang w:val="en-US"/>
        </w:rPr>
        <w:t>="style.css"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</w:t>
      </w:r>
      <w:proofErr w:type="gramStart"/>
      <w:r w:rsidRPr="00EC353D">
        <w:rPr>
          <w:sz w:val="24"/>
          <w:lang w:val="en-US"/>
        </w:rPr>
        <w:t>&lt;!--</w:t>
      </w:r>
      <w:proofErr w:type="gramEnd"/>
      <w:r w:rsidRPr="00EC353D">
        <w:rPr>
          <w:sz w:val="24"/>
          <w:lang w:val="en-US"/>
        </w:rPr>
        <w:t xml:space="preserve"> </w:t>
      </w:r>
      <w:r w:rsidRPr="00EC353D">
        <w:rPr>
          <w:sz w:val="24"/>
        </w:rPr>
        <w:t>Подключите</w:t>
      </w:r>
      <w:r w:rsidRPr="00EC353D">
        <w:rPr>
          <w:sz w:val="24"/>
          <w:lang w:val="en-US"/>
        </w:rPr>
        <w:t xml:space="preserve"> </w:t>
      </w:r>
      <w:r w:rsidRPr="00EC353D">
        <w:rPr>
          <w:sz w:val="24"/>
        </w:rPr>
        <w:t>шрифт</w:t>
      </w:r>
      <w:r w:rsidRPr="00EC353D">
        <w:rPr>
          <w:sz w:val="24"/>
          <w:lang w:val="en-US"/>
        </w:rPr>
        <w:t xml:space="preserve"> --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&lt;/head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&lt;body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&lt;div class="footer"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&lt;div class="left"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&lt;h1&gt;COMPANY&lt;/h1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&lt;p&gt;Lorem ipsum dolor sit </w:t>
      </w:r>
      <w:proofErr w:type="spellStart"/>
      <w:r w:rsidRPr="00EC353D">
        <w:rPr>
          <w:sz w:val="24"/>
          <w:lang w:val="en-US"/>
        </w:rPr>
        <w:t>amet</w:t>
      </w:r>
      <w:proofErr w:type="spellEnd"/>
      <w:r w:rsidRPr="00EC353D">
        <w:rPr>
          <w:sz w:val="24"/>
          <w:lang w:val="en-US"/>
        </w:rPr>
        <w:t xml:space="preserve">, </w:t>
      </w:r>
      <w:proofErr w:type="spellStart"/>
      <w:r w:rsidRPr="00EC353D">
        <w:rPr>
          <w:sz w:val="24"/>
          <w:lang w:val="en-US"/>
        </w:rPr>
        <w:t>consectetur</w:t>
      </w:r>
      <w:proofErr w:type="spellEnd"/>
      <w:r w:rsidRPr="00EC353D">
        <w:rPr>
          <w:sz w:val="24"/>
          <w:lang w:val="en-US"/>
        </w:rPr>
        <w:t xml:space="preserve"> </w:t>
      </w:r>
      <w:proofErr w:type="spellStart"/>
      <w:r w:rsidRPr="00EC353D">
        <w:rPr>
          <w:sz w:val="24"/>
          <w:lang w:val="en-US"/>
        </w:rPr>
        <w:t>adipiscing</w:t>
      </w:r>
      <w:proofErr w:type="spellEnd"/>
      <w:r w:rsidRPr="00EC353D">
        <w:rPr>
          <w:sz w:val="24"/>
          <w:lang w:val="en-US"/>
        </w:rPr>
        <w:t xml:space="preserve"> </w:t>
      </w:r>
      <w:proofErr w:type="spellStart"/>
      <w:r w:rsidRPr="00EC353D">
        <w:rPr>
          <w:sz w:val="24"/>
          <w:lang w:val="en-US"/>
        </w:rPr>
        <w:t>elit</w:t>
      </w:r>
      <w:proofErr w:type="spellEnd"/>
      <w:r w:rsidRPr="00EC353D">
        <w:rPr>
          <w:sz w:val="24"/>
          <w:lang w:val="en-US"/>
        </w:rPr>
        <w:t xml:space="preserve">, sed do </w:t>
      </w:r>
      <w:proofErr w:type="spellStart"/>
      <w:r w:rsidRPr="00EC353D">
        <w:rPr>
          <w:sz w:val="24"/>
          <w:lang w:val="en-US"/>
        </w:rPr>
        <w:t>eiusmod</w:t>
      </w:r>
      <w:proofErr w:type="spellEnd"/>
      <w:r w:rsidRPr="00EC353D">
        <w:rPr>
          <w:sz w:val="24"/>
          <w:lang w:val="en-US"/>
        </w:rPr>
        <w:t xml:space="preserve"> </w:t>
      </w:r>
      <w:proofErr w:type="spellStart"/>
      <w:r w:rsidRPr="00EC353D">
        <w:rPr>
          <w:sz w:val="24"/>
          <w:lang w:val="en-US"/>
        </w:rPr>
        <w:t>tempor</w:t>
      </w:r>
      <w:proofErr w:type="spellEnd"/>
      <w:r w:rsidRPr="00EC353D">
        <w:rPr>
          <w:sz w:val="24"/>
          <w:lang w:val="en-US"/>
        </w:rPr>
        <w:t xml:space="preserve"> </w:t>
      </w:r>
      <w:proofErr w:type="spellStart"/>
      <w:r w:rsidRPr="00EC353D">
        <w:rPr>
          <w:sz w:val="24"/>
          <w:lang w:val="en-US"/>
        </w:rPr>
        <w:t>incididunt</w:t>
      </w:r>
      <w:proofErr w:type="spellEnd"/>
      <w:r w:rsidRPr="00EC353D">
        <w:rPr>
          <w:sz w:val="24"/>
          <w:lang w:val="en-US"/>
        </w:rPr>
        <w:t xml:space="preserve"> </w:t>
      </w:r>
      <w:proofErr w:type="spellStart"/>
      <w:r w:rsidRPr="00EC353D">
        <w:rPr>
          <w:sz w:val="24"/>
          <w:lang w:val="en-US"/>
        </w:rPr>
        <w:t>ut</w:t>
      </w:r>
      <w:proofErr w:type="spellEnd"/>
      <w:r w:rsidRPr="00EC353D">
        <w:rPr>
          <w:sz w:val="24"/>
          <w:lang w:val="en-US"/>
        </w:rPr>
        <w:t xml:space="preserve"> </w:t>
      </w:r>
      <w:proofErr w:type="spellStart"/>
      <w:r w:rsidRPr="00EC353D">
        <w:rPr>
          <w:sz w:val="24"/>
          <w:lang w:val="en-US"/>
        </w:rPr>
        <w:t>labore</w:t>
      </w:r>
      <w:proofErr w:type="spellEnd"/>
      <w:r w:rsidRPr="00EC353D">
        <w:rPr>
          <w:sz w:val="24"/>
          <w:lang w:val="en-US"/>
        </w:rPr>
        <w:t xml:space="preserve"> et dolore magna </w:t>
      </w:r>
      <w:proofErr w:type="spellStart"/>
      <w:proofErr w:type="gramStart"/>
      <w:r w:rsidRPr="00EC353D">
        <w:rPr>
          <w:sz w:val="24"/>
          <w:lang w:val="en-US"/>
        </w:rPr>
        <w:t>aliqua</w:t>
      </w:r>
      <w:proofErr w:type="spellEnd"/>
      <w:r w:rsidRPr="00EC353D">
        <w:rPr>
          <w:sz w:val="24"/>
          <w:lang w:val="en-US"/>
        </w:rPr>
        <w:t>.&lt;</w:t>
      </w:r>
      <w:proofErr w:type="gramEnd"/>
      <w:r w:rsidRPr="00EC353D">
        <w:rPr>
          <w:sz w:val="24"/>
          <w:lang w:val="en-US"/>
        </w:rPr>
        <w:t>/p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&lt;/div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&lt;div class="right"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&lt;div class="contact"&gt;&lt;h2&gt;</w:t>
      </w:r>
      <w:r w:rsidRPr="00EC353D">
        <w:rPr>
          <w:sz w:val="24"/>
        </w:rPr>
        <w:t>КАК</w:t>
      </w:r>
      <w:r w:rsidRPr="00EC353D">
        <w:rPr>
          <w:sz w:val="24"/>
          <w:lang w:val="en-US"/>
        </w:rPr>
        <w:t xml:space="preserve"> </w:t>
      </w:r>
      <w:r w:rsidRPr="00EC353D">
        <w:rPr>
          <w:sz w:val="24"/>
        </w:rPr>
        <w:t>С</w:t>
      </w:r>
      <w:r w:rsidRPr="00EC353D">
        <w:rPr>
          <w:sz w:val="24"/>
          <w:lang w:val="en-US"/>
        </w:rPr>
        <w:t xml:space="preserve"> </w:t>
      </w:r>
      <w:r w:rsidRPr="00EC353D">
        <w:rPr>
          <w:sz w:val="24"/>
        </w:rPr>
        <w:t>НАМИ</w:t>
      </w:r>
      <w:r w:rsidRPr="00EC353D">
        <w:rPr>
          <w:sz w:val="24"/>
          <w:lang w:val="en-US"/>
        </w:rPr>
        <w:t xml:space="preserve"> </w:t>
      </w:r>
      <w:r w:rsidRPr="00EC353D">
        <w:rPr>
          <w:sz w:val="24"/>
        </w:rPr>
        <w:t>СВЯЗАТЬСЯ</w:t>
      </w:r>
      <w:r w:rsidRPr="00EC353D">
        <w:rPr>
          <w:sz w:val="24"/>
          <w:lang w:val="en-US"/>
        </w:rPr>
        <w:t>&lt;/h2&gt;&lt;/div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&lt;div class="phone"&gt;&lt;p&gt;+7 (495) 000-00-00&lt;/p&gt;&lt;/div&gt;</w:t>
      </w:r>
    </w:p>
    <w:p w:rsidR="00EC353D" w:rsidRPr="00EC353D" w:rsidRDefault="00EC353D" w:rsidP="00EC353D">
      <w:pPr>
        <w:rPr>
          <w:sz w:val="24"/>
        </w:rPr>
      </w:pPr>
      <w:r w:rsidRPr="00EC353D">
        <w:rPr>
          <w:sz w:val="24"/>
          <w:lang w:val="en-US"/>
        </w:rPr>
        <w:t xml:space="preserve">            &lt;div class="address"&gt;&lt;address&gt;</w:t>
      </w:r>
      <w:r w:rsidRPr="00EC353D">
        <w:rPr>
          <w:sz w:val="24"/>
        </w:rPr>
        <w:t>Москва</w:t>
      </w:r>
      <w:r w:rsidRPr="00EC353D">
        <w:rPr>
          <w:sz w:val="24"/>
          <w:lang w:val="en-US"/>
        </w:rPr>
        <w:t xml:space="preserve">, </w:t>
      </w:r>
      <w:proofErr w:type="spellStart"/>
      <w:r w:rsidRPr="00EC353D">
        <w:rPr>
          <w:sz w:val="24"/>
        </w:rPr>
        <w:t>ул</w:t>
      </w:r>
      <w:proofErr w:type="spellEnd"/>
      <w:r w:rsidRPr="00EC353D">
        <w:rPr>
          <w:sz w:val="24"/>
          <w:lang w:val="en-US"/>
        </w:rPr>
        <w:t xml:space="preserve">. </w:t>
      </w:r>
      <w:r w:rsidRPr="00EC353D">
        <w:rPr>
          <w:sz w:val="24"/>
        </w:rPr>
        <w:t>Московская, д. 2, стр. 1&lt;/</w:t>
      </w:r>
      <w:proofErr w:type="spellStart"/>
      <w:r w:rsidRPr="00EC353D">
        <w:rPr>
          <w:sz w:val="24"/>
        </w:rPr>
        <w:t>address</w:t>
      </w:r>
      <w:proofErr w:type="spellEnd"/>
      <w:r w:rsidRPr="00EC353D">
        <w:rPr>
          <w:sz w:val="24"/>
        </w:rPr>
        <w:t>&gt;&lt;/</w:t>
      </w:r>
      <w:proofErr w:type="spellStart"/>
      <w:r w:rsidRPr="00EC353D">
        <w:rPr>
          <w:sz w:val="24"/>
        </w:rPr>
        <w:t>div</w:t>
      </w:r>
      <w:proofErr w:type="spellEnd"/>
      <w:r w:rsidRPr="00EC353D">
        <w:rPr>
          <w:sz w:val="24"/>
        </w:rPr>
        <w:t>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</w:rPr>
        <w:t xml:space="preserve">        </w:t>
      </w:r>
      <w:r w:rsidRPr="00EC353D">
        <w:rPr>
          <w:sz w:val="24"/>
          <w:lang w:val="en-US"/>
        </w:rPr>
        <w:t>&lt;/div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&lt;/div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&lt;div class="footer bottom" style="border-top: 1px solid white;"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&lt;p&gt;© 2021 COMPANY All Rights </w:t>
      </w:r>
      <w:proofErr w:type="gramStart"/>
      <w:r w:rsidRPr="00EC353D">
        <w:rPr>
          <w:sz w:val="24"/>
          <w:lang w:val="en-US"/>
        </w:rPr>
        <w:t>Reserved.&lt;</w:t>
      </w:r>
      <w:proofErr w:type="gramEnd"/>
      <w:r w:rsidRPr="00EC353D">
        <w:rPr>
          <w:sz w:val="24"/>
          <w:lang w:val="en-US"/>
        </w:rPr>
        <w:t>/p&gt;</w:t>
      </w:r>
    </w:p>
    <w:p w:rsidR="00EC353D" w:rsidRPr="00B77C0F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</w:t>
      </w:r>
      <w:r w:rsidRPr="00B77C0F">
        <w:rPr>
          <w:sz w:val="24"/>
          <w:lang w:val="en-US"/>
        </w:rPr>
        <w:t>&lt;/div&gt;</w:t>
      </w:r>
    </w:p>
    <w:p w:rsidR="00EC353D" w:rsidRPr="00B77C0F" w:rsidRDefault="00EC353D" w:rsidP="00EC353D">
      <w:pPr>
        <w:rPr>
          <w:sz w:val="24"/>
          <w:lang w:val="en-US"/>
        </w:rPr>
      </w:pPr>
      <w:r w:rsidRPr="00B77C0F">
        <w:rPr>
          <w:sz w:val="24"/>
          <w:lang w:val="en-US"/>
        </w:rPr>
        <w:t>&lt;/body&gt;</w:t>
      </w:r>
    </w:p>
    <w:p w:rsidR="00EC353D" w:rsidRPr="00B77C0F" w:rsidRDefault="00EC353D" w:rsidP="00EC353D">
      <w:pPr>
        <w:rPr>
          <w:sz w:val="24"/>
          <w:lang w:val="en-US"/>
        </w:rPr>
      </w:pPr>
    </w:p>
    <w:p w:rsidR="00EC353D" w:rsidRPr="00B77C0F" w:rsidRDefault="00EC353D" w:rsidP="00EC353D">
      <w:pPr>
        <w:rPr>
          <w:sz w:val="24"/>
          <w:lang w:val="en-US"/>
        </w:rPr>
      </w:pPr>
    </w:p>
    <w:p w:rsidR="00EC353D" w:rsidRPr="00B77C0F" w:rsidRDefault="00EC353D" w:rsidP="00EC353D">
      <w:pPr>
        <w:rPr>
          <w:sz w:val="24"/>
          <w:lang w:val="en-US"/>
        </w:rPr>
      </w:pPr>
    </w:p>
    <w:p w:rsidR="00EC353D" w:rsidRPr="00B77C0F" w:rsidRDefault="00EC353D" w:rsidP="00EC353D">
      <w:pPr>
        <w:rPr>
          <w:sz w:val="24"/>
          <w:lang w:val="en-US"/>
        </w:rPr>
      </w:pPr>
    </w:p>
    <w:p w:rsidR="00EC353D" w:rsidRPr="00B77C0F" w:rsidRDefault="00EC353D" w:rsidP="00EC353D">
      <w:pPr>
        <w:rPr>
          <w:sz w:val="24"/>
          <w:lang w:val="en-US"/>
        </w:rPr>
      </w:pPr>
    </w:p>
    <w:p w:rsidR="00EC353D" w:rsidRPr="00B77C0F" w:rsidRDefault="00EC353D" w:rsidP="00EC353D">
      <w:pPr>
        <w:rPr>
          <w:sz w:val="24"/>
          <w:lang w:val="en-US"/>
        </w:rPr>
      </w:pPr>
    </w:p>
    <w:p w:rsidR="00EC353D" w:rsidRPr="00B77C0F" w:rsidRDefault="00EC353D" w:rsidP="00EC353D">
      <w:pPr>
        <w:rPr>
          <w:sz w:val="24"/>
          <w:lang w:val="en-US"/>
        </w:rPr>
      </w:pPr>
    </w:p>
    <w:p w:rsidR="00EC353D" w:rsidRPr="00B77C0F" w:rsidRDefault="00EC353D" w:rsidP="00EC353D">
      <w:pPr>
        <w:rPr>
          <w:sz w:val="24"/>
          <w:lang w:val="en-US"/>
        </w:rPr>
      </w:pPr>
      <w:r w:rsidRPr="00B77C0F">
        <w:rPr>
          <w:sz w:val="24"/>
          <w:lang w:val="en-US"/>
        </w:rPr>
        <w:t>&lt;/html&gt;</w:t>
      </w:r>
    </w:p>
    <w:p w:rsidR="00EC353D" w:rsidRPr="00B77C0F" w:rsidRDefault="00EC353D" w:rsidP="00EC353D">
      <w:pPr>
        <w:jc w:val="center"/>
        <w:rPr>
          <w:sz w:val="24"/>
          <w:lang w:val="en-US"/>
        </w:rPr>
      </w:pPr>
    </w:p>
    <w:p w:rsidR="00B77C0F" w:rsidRPr="00B77C0F" w:rsidRDefault="00B77C0F" w:rsidP="00B77C0F">
      <w:pPr>
        <w:ind w:firstLine="1134"/>
        <w:jc w:val="both"/>
        <w:rPr>
          <w:sz w:val="24"/>
        </w:rPr>
      </w:pPr>
      <w:r>
        <w:rPr>
          <w:sz w:val="28"/>
          <w:lang w:val="en-US"/>
        </w:rPr>
        <w:t>CSS</w:t>
      </w:r>
      <w:r w:rsidRPr="00B77C0F">
        <w:rPr>
          <w:sz w:val="28"/>
        </w:rPr>
        <w:t xml:space="preserve"> код для задания </w:t>
      </w:r>
      <w:r>
        <w:rPr>
          <w:sz w:val="28"/>
          <w:lang w:val="en-US"/>
        </w:rPr>
        <w:t>footer</w:t>
      </w:r>
      <w:r w:rsidRPr="00B77C0F">
        <w:rPr>
          <w:sz w:val="28"/>
        </w:rPr>
        <w:t>:</w:t>
      </w:r>
    </w:p>
    <w:p w:rsidR="00EC353D" w:rsidRPr="00B77C0F" w:rsidRDefault="00EC353D" w:rsidP="00EC353D">
      <w:pPr>
        <w:jc w:val="center"/>
        <w:rPr>
          <w:sz w:val="24"/>
        </w:rPr>
      </w:pPr>
    </w:p>
    <w:p w:rsidR="00B77C0F" w:rsidRPr="00B77C0F" w:rsidRDefault="00B77C0F" w:rsidP="00EC353D">
      <w:pPr>
        <w:jc w:val="center"/>
        <w:rPr>
          <w:sz w:val="24"/>
        </w:rPr>
      </w:pPr>
    </w:p>
    <w:p w:rsidR="00EC353D" w:rsidRPr="00B77C0F" w:rsidRDefault="00EC353D" w:rsidP="00EC353D">
      <w:pPr>
        <w:rPr>
          <w:sz w:val="24"/>
          <w:lang w:val="en-US"/>
        </w:rPr>
      </w:pPr>
      <w:r w:rsidRPr="00B77C0F">
        <w:rPr>
          <w:sz w:val="24"/>
          <w:lang w:val="en-US"/>
        </w:rPr>
        <w:t>@import url(https://fonts.googleapis.com/css?family=Exo+2:300&amp;subset=latin,cyrillic);</w:t>
      </w:r>
    </w:p>
    <w:p w:rsidR="00EC353D" w:rsidRPr="00B77C0F" w:rsidRDefault="00EC353D" w:rsidP="00EC353D">
      <w:pPr>
        <w:rPr>
          <w:sz w:val="24"/>
          <w:lang w:val="en-US"/>
        </w:rPr>
      </w:pP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body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lastRenderedPageBreak/>
        <w:t xml:space="preserve">    margin: 0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font-family: "Exo 2", sans-serif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background-color: #000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}</w:t>
      </w:r>
    </w:p>
    <w:p w:rsidR="00EC353D" w:rsidRPr="00EC353D" w:rsidRDefault="00EC353D" w:rsidP="00EC353D">
      <w:pPr>
        <w:rPr>
          <w:sz w:val="24"/>
          <w:lang w:val="en-US"/>
        </w:rPr>
      </w:pPr>
    </w:p>
    <w:p w:rsidR="00EC353D" w:rsidRPr="00EC353D" w:rsidRDefault="00EC353D" w:rsidP="00EC353D">
      <w:pPr>
        <w:rPr>
          <w:sz w:val="24"/>
          <w:lang w:val="en-US"/>
        </w:rPr>
      </w:pPr>
      <w:proofErr w:type="gramStart"/>
      <w:r w:rsidRPr="00EC353D">
        <w:rPr>
          <w:sz w:val="24"/>
          <w:lang w:val="en-US"/>
        </w:rPr>
        <w:t>.footer</w:t>
      </w:r>
      <w:proofErr w:type="gramEnd"/>
      <w:r w:rsidRPr="00EC353D">
        <w:rPr>
          <w:sz w:val="24"/>
          <w:lang w:val="en-US"/>
        </w:rPr>
        <w:t xml:space="preserve">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background-color: #05A88D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color: #</w:t>
      </w:r>
      <w:proofErr w:type="spellStart"/>
      <w:r w:rsidRPr="00EC353D">
        <w:rPr>
          <w:sz w:val="24"/>
          <w:lang w:val="en-US"/>
        </w:rPr>
        <w:t>fff</w:t>
      </w:r>
      <w:proofErr w:type="spellEnd"/>
      <w:r w:rsidRPr="00EC353D">
        <w:rPr>
          <w:sz w:val="24"/>
          <w:lang w:val="en-US"/>
        </w:rPr>
        <w:t>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padding: 50p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display: fle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justify-content: space-between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align-items: center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}</w:t>
      </w:r>
    </w:p>
    <w:p w:rsidR="00EC353D" w:rsidRPr="00EC353D" w:rsidRDefault="00EC353D" w:rsidP="00EC353D">
      <w:pPr>
        <w:rPr>
          <w:sz w:val="24"/>
          <w:lang w:val="en-US"/>
        </w:rPr>
      </w:pPr>
    </w:p>
    <w:p w:rsidR="00EC353D" w:rsidRPr="00EC353D" w:rsidRDefault="00EC353D" w:rsidP="00EC353D">
      <w:pPr>
        <w:rPr>
          <w:sz w:val="24"/>
          <w:lang w:val="en-US"/>
        </w:rPr>
      </w:pPr>
      <w:proofErr w:type="gramStart"/>
      <w:r w:rsidRPr="00EC353D">
        <w:rPr>
          <w:sz w:val="24"/>
          <w:lang w:val="en-US"/>
        </w:rPr>
        <w:t>.footer</w:t>
      </w:r>
      <w:proofErr w:type="gramEnd"/>
      <w:r w:rsidRPr="00EC353D">
        <w:rPr>
          <w:sz w:val="24"/>
          <w:lang w:val="en-US"/>
        </w:rPr>
        <w:t xml:space="preserve"> .left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max-width: 50%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}</w:t>
      </w:r>
    </w:p>
    <w:p w:rsidR="00EC353D" w:rsidRPr="00EC353D" w:rsidRDefault="00EC353D" w:rsidP="00EC353D">
      <w:pPr>
        <w:rPr>
          <w:sz w:val="24"/>
          <w:lang w:val="en-US"/>
        </w:rPr>
      </w:pPr>
    </w:p>
    <w:p w:rsidR="00EC353D" w:rsidRPr="00EC353D" w:rsidRDefault="00EC353D" w:rsidP="00EC353D">
      <w:pPr>
        <w:rPr>
          <w:sz w:val="24"/>
          <w:lang w:val="en-US"/>
        </w:rPr>
      </w:pPr>
      <w:proofErr w:type="gramStart"/>
      <w:r w:rsidRPr="00EC353D">
        <w:rPr>
          <w:sz w:val="24"/>
          <w:lang w:val="en-US"/>
        </w:rPr>
        <w:t>.footer</w:t>
      </w:r>
      <w:proofErr w:type="gramEnd"/>
      <w:r w:rsidRPr="00EC353D">
        <w:rPr>
          <w:sz w:val="24"/>
          <w:lang w:val="en-US"/>
        </w:rPr>
        <w:t xml:space="preserve"> .left h1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color: #F1E67D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font-size: 24p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margin: 0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}</w:t>
      </w:r>
    </w:p>
    <w:p w:rsidR="00EC353D" w:rsidRPr="00EC353D" w:rsidRDefault="00EC353D" w:rsidP="00EC353D">
      <w:pPr>
        <w:rPr>
          <w:sz w:val="24"/>
          <w:lang w:val="en-US"/>
        </w:rPr>
      </w:pPr>
    </w:p>
    <w:p w:rsidR="00EC353D" w:rsidRPr="00EC353D" w:rsidRDefault="00EC353D" w:rsidP="00EC353D">
      <w:pPr>
        <w:rPr>
          <w:sz w:val="24"/>
          <w:lang w:val="en-US"/>
        </w:rPr>
      </w:pPr>
      <w:proofErr w:type="gramStart"/>
      <w:r w:rsidRPr="00EC353D">
        <w:rPr>
          <w:sz w:val="24"/>
          <w:lang w:val="en-US"/>
        </w:rPr>
        <w:t>.footer</w:t>
      </w:r>
      <w:proofErr w:type="gramEnd"/>
      <w:r w:rsidRPr="00EC353D">
        <w:rPr>
          <w:sz w:val="24"/>
          <w:lang w:val="en-US"/>
        </w:rPr>
        <w:t xml:space="preserve"> .left p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color: #e0e0e0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font-size: 14p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margin: 10px 0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}</w:t>
      </w:r>
    </w:p>
    <w:p w:rsidR="00EC353D" w:rsidRPr="00EC353D" w:rsidRDefault="00EC353D" w:rsidP="00EC353D">
      <w:pPr>
        <w:rPr>
          <w:sz w:val="24"/>
          <w:lang w:val="en-US"/>
        </w:rPr>
      </w:pPr>
    </w:p>
    <w:p w:rsidR="00EC353D" w:rsidRPr="00EC353D" w:rsidRDefault="00EC353D" w:rsidP="00EC353D">
      <w:pPr>
        <w:rPr>
          <w:sz w:val="24"/>
          <w:lang w:val="en-US"/>
        </w:rPr>
      </w:pPr>
    </w:p>
    <w:p w:rsidR="00EC353D" w:rsidRPr="00EC353D" w:rsidRDefault="00EC353D" w:rsidP="00EC353D">
      <w:pPr>
        <w:rPr>
          <w:sz w:val="24"/>
          <w:lang w:val="en-US"/>
        </w:rPr>
      </w:pPr>
      <w:proofErr w:type="gramStart"/>
      <w:r w:rsidRPr="00EC353D">
        <w:rPr>
          <w:sz w:val="24"/>
          <w:lang w:val="en-US"/>
        </w:rPr>
        <w:t>.footer</w:t>
      </w:r>
      <w:proofErr w:type="gramEnd"/>
      <w:r w:rsidRPr="00EC353D">
        <w:rPr>
          <w:sz w:val="24"/>
          <w:lang w:val="en-US"/>
        </w:rPr>
        <w:t xml:space="preserve"> .right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text-align: righ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max-width: 50%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}</w:t>
      </w:r>
    </w:p>
    <w:p w:rsidR="00EC353D" w:rsidRPr="00EC353D" w:rsidRDefault="00EC353D" w:rsidP="00EC353D">
      <w:pPr>
        <w:rPr>
          <w:sz w:val="24"/>
          <w:lang w:val="en-US"/>
        </w:rPr>
      </w:pPr>
      <w:proofErr w:type="gramStart"/>
      <w:r w:rsidRPr="00EC353D">
        <w:rPr>
          <w:sz w:val="24"/>
          <w:lang w:val="en-US"/>
        </w:rPr>
        <w:t>.footer</w:t>
      </w:r>
      <w:proofErr w:type="gramEnd"/>
      <w:r w:rsidRPr="00EC353D">
        <w:rPr>
          <w:sz w:val="24"/>
          <w:lang w:val="en-US"/>
        </w:rPr>
        <w:t xml:space="preserve"> .right h2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color: white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font-size: 14p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margin: 0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}</w:t>
      </w:r>
    </w:p>
    <w:p w:rsidR="00EC353D" w:rsidRPr="00EC353D" w:rsidRDefault="00EC353D" w:rsidP="00EC353D">
      <w:pPr>
        <w:rPr>
          <w:sz w:val="24"/>
          <w:lang w:val="en-US"/>
        </w:rPr>
      </w:pPr>
      <w:proofErr w:type="gramStart"/>
      <w:r w:rsidRPr="00EC353D">
        <w:rPr>
          <w:sz w:val="24"/>
          <w:lang w:val="en-US"/>
        </w:rPr>
        <w:t>.footer</w:t>
      </w:r>
      <w:proofErr w:type="gramEnd"/>
      <w:r w:rsidRPr="00EC353D">
        <w:rPr>
          <w:sz w:val="24"/>
          <w:lang w:val="en-US"/>
        </w:rPr>
        <w:t xml:space="preserve"> .right p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color: #F1E67D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font-size: 24p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margin: 5px 0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}</w:t>
      </w:r>
    </w:p>
    <w:p w:rsidR="00EC353D" w:rsidRPr="00EC353D" w:rsidRDefault="00EC353D" w:rsidP="00EC353D">
      <w:pPr>
        <w:rPr>
          <w:sz w:val="24"/>
          <w:lang w:val="en-US"/>
        </w:rPr>
      </w:pPr>
      <w:proofErr w:type="gramStart"/>
      <w:r w:rsidRPr="00EC353D">
        <w:rPr>
          <w:sz w:val="24"/>
          <w:lang w:val="en-US"/>
        </w:rPr>
        <w:t>.footer</w:t>
      </w:r>
      <w:proofErr w:type="gramEnd"/>
      <w:r w:rsidRPr="00EC353D">
        <w:rPr>
          <w:sz w:val="24"/>
          <w:lang w:val="en-US"/>
        </w:rPr>
        <w:t xml:space="preserve"> .right address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color: #e0e0e0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font-size: 14p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margin: 0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}</w:t>
      </w:r>
    </w:p>
    <w:p w:rsidR="00EC353D" w:rsidRPr="00EC353D" w:rsidRDefault="00EC353D" w:rsidP="00EC353D">
      <w:pPr>
        <w:rPr>
          <w:sz w:val="24"/>
          <w:lang w:val="en-US"/>
        </w:rPr>
      </w:pPr>
      <w:proofErr w:type="gramStart"/>
      <w:r w:rsidRPr="00EC353D">
        <w:rPr>
          <w:sz w:val="24"/>
          <w:lang w:val="en-US"/>
        </w:rPr>
        <w:t>.footer</w:t>
      </w:r>
      <w:proofErr w:type="gramEnd"/>
      <w:r w:rsidRPr="00EC353D">
        <w:rPr>
          <w:sz w:val="24"/>
          <w:lang w:val="en-US"/>
        </w:rPr>
        <w:t xml:space="preserve"> .bottom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width: 100%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text-align: center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padding-top: 10p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lastRenderedPageBreak/>
        <w:t xml:space="preserve">    margin-top: 10p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}</w:t>
      </w:r>
    </w:p>
    <w:p w:rsidR="00EC353D" w:rsidRPr="00EC353D" w:rsidRDefault="00EC353D" w:rsidP="00EC353D">
      <w:pPr>
        <w:rPr>
          <w:sz w:val="24"/>
          <w:lang w:val="en-US"/>
        </w:rPr>
      </w:pPr>
      <w:proofErr w:type="gramStart"/>
      <w:r w:rsidRPr="00EC353D">
        <w:rPr>
          <w:sz w:val="24"/>
          <w:lang w:val="en-US"/>
        </w:rPr>
        <w:t>.footer</w:t>
      </w:r>
      <w:proofErr w:type="gramEnd"/>
      <w:r w:rsidRPr="00EC353D">
        <w:rPr>
          <w:sz w:val="24"/>
          <w:lang w:val="en-US"/>
        </w:rPr>
        <w:t xml:space="preserve"> .bottom p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color: #e0e0e0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font-size: 12px;</w:t>
      </w:r>
    </w:p>
    <w:p w:rsidR="00EC353D" w:rsidRPr="00EC353D" w:rsidRDefault="00EC353D" w:rsidP="00EC353D">
      <w:pPr>
        <w:rPr>
          <w:sz w:val="24"/>
        </w:rPr>
      </w:pPr>
      <w:r w:rsidRPr="00EC353D">
        <w:rPr>
          <w:sz w:val="24"/>
          <w:lang w:val="en-US"/>
        </w:rPr>
        <w:t xml:space="preserve">    </w:t>
      </w:r>
      <w:proofErr w:type="spellStart"/>
      <w:r w:rsidRPr="00EC353D">
        <w:rPr>
          <w:sz w:val="24"/>
        </w:rPr>
        <w:t>margin</w:t>
      </w:r>
      <w:proofErr w:type="spellEnd"/>
      <w:r w:rsidRPr="00EC353D">
        <w:rPr>
          <w:sz w:val="24"/>
        </w:rPr>
        <w:t>: 0;</w:t>
      </w:r>
    </w:p>
    <w:p w:rsidR="00EC353D" w:rsidRDefault="00EC353D" w:rsidP="00EC353D">
      <w:pPr>
        <w:rPr>
          <w:sz w:val="24"/>
        </w:rPr>
      </w:pPr>
      <w:r w:rsidRPr="00EC353D">
        <w:rPr>
          <w:sz w:val="24"/>
        </w:rPr>
        <w:t>}</w:t>
      </w:r>
    </w:p>
    <w:p w:rsidR="00EC353D" w:rsidRDefault="00EC353D" w:rsidP="00EB5E00">
      <w:pPr>
        <w:jc w:val="center"/>
        <w:rPr>
          <w:sz w:val="24"/>
        </w:rPr>
      </w:pPr>
    </w:p>
    <w:p w:rsidR="00EC353D" w:rsidRDefault="00EC353D" w:rsidP="00EB5E00">
      <w:pPr>
        <w:jc w:val="center"/>
        <w:rPr>
          <w:sz w:val="24"/>
        </w:rPr>
      </w:pPr>
    </w:p>
    <w:p w:rsidR="00EC353D" w:rsidRDefault="00EC353D" w:rsidP="00EB5E00">
      <w:pPr>
        <w:jc w:val="center"/>
        <w:rPr>
          <w:sz w:val="24"/>
        </w:rPr>
      </w:pPr>
    </w:p>
    <w:p w:rsidR="00EC353D" w:rsidRDefault="00EC353D" w:rsidP="00EB5E00">
      <w:pPr>
        <w:jc w:val="center"/>
        <w:rPr>
          <w:sz w:val="24"/>
        </w:rPr>
      </w:pPr>
      <w:r w:rsidRPr="00EC353D">
        <w:rPr>
          <w:noProof/>
          <w:sz w:val="24"/>
        </w:rPr>
        <w:drawing>
          <wp:inline distT="0" distB="0" distL="0" distR="0" wp14:anchorId="2CC0DC90" wp14:editId="1160EFD7">
            <wp:extent cx="6299835" cy="2250440"/>
            <wp:effectExtent l="0" t="0" r="571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25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353D" w:rsidRPr="00B77C0F" w:rsidRDefault="00B77C0F" w:rsidP="00EB5E00">
      <w:pPr>
        <w:jc w:val="center"/>
        <w:rPr>
          <w:sz w:val="24"/>
        </w:rPr>
      </w:pPr>
      <w:r>
        <w:rPr>
          <w:sz w:val="24"/>
        </w:rPr>
        <w:t>Рисунок 2 – результат выполнения кода</w:t>
      </w:r>
    </w:p>
    <w:p w:rsidR="00EC353D" w:rsidRDefault="00EC353D" w:rsidP="00EB5E00">
      <w:pPr>
        <w:jc w:val="center"/>
        <w:rPr>
          <w:sz w:val="24"/>
        </w:rPr>
      </w:pPr>
    </w:p>
    <w:p w:rsidR="00EC353D" w:rsidRDefault="00EC353D" w:rsidP="00EB5E00">
      <w:pPr>
        <w:jc w:val="center"/>
        <w:rPr>
          <w:sz w:val="24"/>
        </w:rPr>
      </w:pPr>
    </w:p>
    <w:p w:rsidR="00B77C0F" w:rsidRPr="00B77C0F" w:rsidRDefault="00B77C0F" w:rsidP="00B77C0F">
      <w:pPr>
        <w:ind w:firstLine="1134"/>
        <w:jc w:val="both"/>
        <w:rPr>
          <w:sz w:val="24"/>
        </w:rPr>
      </w:pPr>
      <w:r w:rsidRPr="00B77C0F">
        <w:rPr>
          <w:sz w:val="28"/>
          <w:lang w:val="en-US"/>
        </w:rPr>
        <w:t>Html</w:t>
      </w:r>
      <w:r w:rsidRPr="00B77C0F">
        <w:rPr>
          <w:sz w:val="28"/>
        </w:rPr>
        <w:t xml:space="preserve"> код для задания </w:t>
      </w:r>
      <w:r>
        <w:rPr>
          <w:sz w:val="28"/>
          <w:lang w:val="en-US"/>
        </w:rPr>
        <w:t>card</w:t>
      </w:r>
      <w:r w:rsidRPr="00B77C0F">
        <w:rPr>
          <w:sz w:val="28"/>
        </w:rPr>
        <w:t>:</w:t>
      </w:r>
    </w:p>
    <w:p w:rsidR="00EC353D" w:rsidRDefault="00EC353D" w:rsidP="00EB5E00">
      <w:pPr>
        <w:jc w:val="center"/>
        <w:rPr>
          <w:sz w:val="24"/>
        </w:rPr>
      </w:pPr>
    </w:p>
    <w:p w:rsidR="00EC353D" w:rsidRDefault="00EC353D" w:rsidP="00EB5E00">
      <w:pPr>
        <w:jc w:val="center"/>
        <w:rPr>
          <w:sz w:val="24"/>
        </w:rPr>
      </w:pPr>
    </w:p>
    <w:p w:rsidR="00EC353D" w:rsidRPr="00EC353D" w:rsidRDefault="00EC353D" w:rsidP="00EC353D">
      <w:pPr>
        <w:rPr>
          <w:sz w:val="24"/>
          <w:lang w:val="en-US"/>
        </w:rPr>
      </w:pPr>
      <w:r w:rsidRPr="00B77C0F">
        <w:rPr>
          <w:sz w:val="24"/>
        </w:rPr>
        <w:t xml:space="preserve">    </w:t>
      </w:r>
      <w:r w:rsidRPr="00EC353D">
        <w:rPr>
          <w:sz w:val="24"/>
          <w:lang w:val="en-US"/>
        </w:rPr>
        <w:t>&lt;meta charset="UTF-8"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&lt;meta http-</w:t>
      </w:r>
      <w:proofErr w:type="spellStart"/>
      <w:r w:rsidRPr="00EC353D">
        <w:rPr>
          <w:sz w:val="24"/>
          <w:lang w:val="en-US"/>
        </w:rPr>
        <w:t>equiv</w:t>
      </w:r>
      <w:proofErr w:type="spellEnd"/>
      <w:r w:rsidRPr="00EC353D">
        <w:rPr>
          <w:sz w:val="24"/>
          <w:lang w:val="en-US"/>
        </w:rPr>
        <w:t>="X-UA-Compatible" content="IE=edge"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&lt;meta name="viewport" content="width=device-width, initial-scale=1.0"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&lt;title&gt;Card&lt;/title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&lt;link </w:t>
      </w:r>
      <w:proofErr w:type="spellStart"/>
      <w:r w:rsidRPr="00EC353D">
        <w:rPr>
          <w:sz w:val="24"/>
          <w:lang w:val="en-US"/>
        </w:rPr>
        <w:t>rel</w:t>
      </w:r>
      <w:proofErr w:type="spellEnd"/>
      <w:r w:rsidRPr="00EC353D">
        <w:rPr>
          <w:sz w:val="24"/>
          <w:lang w:val="en-US"/>
        </w:rPr>
        <w:t xml:space="preserve">="stylesheet" </w:t>
      </w:r>
      <w:proofErr w:type="spellStart"/>
      <w:r w:rsidRPr="00EC353D">
        <w:rPr>
          <w:sz w:val="24"/>
          <w:lang w:val="en-US"/>
        </w:rPr>
        <w:t>href</w:t>
      </w:r>
      <w:proofErr w:type="spellEnd"/>
      <w:r w:rsidRPr="00EC353D">
        <w:rPr>
          <w:sz w:val="24"/>
          <w:lang w:val="en-US"/>
        </w:rPr>
        <w:t>="style.css"&gt;</w:t>
      </w:r>
    </w:p>
    <w:p w:rsidR="00EC353D" w:rsidRPr="00EC353D" w:rsidRDefault="00EC353D" w:rsidP="00EC353D">
      <w:pPr>
        <w:rPr>
          <w:sz w:val="24"/>
        </w:rPr>
      </w:pPr>
      <w:r w:rsidRPr="00EC353D">
        <w:rPr>
          <w:sz w:val="24"/>
          <w:lang w:val="en-US"/>
        </w:rPr>
        <w:t xml:space="preserve">    </w:t>
      </w:r>
      <w:proofErr w:type="gramStart"/>
      <w:r w:rsidRPr="00EC353D">
        <w:rPr>
          <w:sz w:val="24"/>
        </w:rPr>
        <w:t>&lt;!--</w:t>
      </w:r>
      <w:proofErr w:type="gramEnd"/>
      <w:r w:rsidRPr="00EC353D">
        <w:rPr>
          <w:sz w:val="24"/>
        </w:rPr>
        <w:t xml:space="preserve"> Подключите шрифт --&gt;</w:t>
      </w:r>
    </w:p>
    <w:p w:rsidR="00EC353D" w:rsidRPr="00EC353D" w:rsidRDefault="00EC353D" w:rsidP="00EC353D">
      <w:pPr>
        <w:rPr>
          <w:sz w:val="24"/>
        </w:rPr>
      </w:pPr>
      <w:r w:rsidRPr="00EC353D">
        <w:rPr>
          <w:sz w:val="24"/>
        </w:rPr>
        <w:t>&lt;/</w:t>
      </w:r>
      <w:proofErr w:type="spellStart"/>
      <w:r w:rsidRPr="00EC353D">
        <w:rPr>
          <w:sz w:val="24"/>
        </w:rPr>
        <w:t>head</w:t>
      </w:r>
      <w:proofErr w:type="spellEnd"/>
      <w:r w:rsidRPr="00EC353D">
        <w:rPr>
          <w:sz w:val="24"/>
        </w:rPr>
        <w:t>&gt;</w:t>
      </w:r>
    </w:p>
    <w:p w:rsidR="00EC353D" w:rsidRPr="00EC353D" w:rsidRDefault="00EC353D" w:rsidP="00EC353D">
      <w:pPr>
        <w:rPr>
          <w:sz w:val="24"/>
        </w:rPr>
      </w:pPr>
      <w:r w:rsidRPr="00EC353D">
        <w:rPr>
          <w:sz w:val="24"/>
        </w:rPr>
        <w:t>&lt;</w:t>
      </w:r>
      <w:proofErr w:type="spellStart"/>
      <w:r w:rsidRPr="00EC353D">
        <w:rPr>
          <w:sz w:val="24"/>
        </w:rPr>
        <w:t>body</w:t>
      </w:r>
      <w:proofErr w:type="spellEnd"/>
      <w:r w:rsidRPr="00EC353D">
        <w:rPr>
          <w:sz w:val="24"/>
        </w:rPr>
        <w:t>&gt;</w:t>
      </w:r>
    </w:p>
    <w:p w:rsidR="00EC353D" w:rsidRPr="00EC353D" w:rsidRDefault="00EC353D" w:rsidP="00EC353D">
      <w:pPr>
        <w:rPr>
          <w:sz w:val="24"/>
        </w:rPr>
      </w:pPr>
      <w:r w:rsidRPr="00EC353D">
        <w:rPr>
          <w:sz w:val="24"/>
        </w:rPr>
        <w:t xml:space="preserve">        </w:t>
      </w:r>
      <w:proofErr w:type="gramStart"/>
      <w:r w:rsidRPr="00EC353D">
        <w:rPr>
          <w:sz w:val="24"/>
        </w:rPr>
        <w:t>&lt;!--</w:t>
      </w:r>
      <w:proofErr w:type="gramEnd"/>
      <w:r w:rsidRPr="00EC353D">
        <w:rPr>
          <w:sz w:val="24"/>
        </w:rPr>
        <w:t xml:space="preserve"> Здесь должен быть ваш код --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</w:rPr>
        <w:t xml:space="preserve">    </w:t>
      </w:r>
      <w:r w:rsidRPr="00EC353D">
        <w:rPr>
          <w:sz w:val="24"/>
          <w:lang w:val="en-US"/>
        </w:rPr>
        <w:t>&lt;div class="card"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&lt;div class="</w:t>
      </w:r>
      <w:proofErr w:type="spellStart"/>
      <w:r w:rsidRPr="00EC353D">
        <w:rPr>
          <w:sz w:val="24"/>
          <w:lang w:val="en-US"/>
        </w:rPr>
        <w:t>card__image</w:t>
      </w:r>
      <w:proofErr w:type="spellEnd"/>
      <w:r w:rsidRPr="00EC353D">
        <w:rPr>
          <w:sz w:val="24"/>
          <w:lang w:val="en-US"/>
        </w:rPr>
        <w:t>"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&lt;</w:t>
      </w:r>
      <w:proofErr w:type="spellStart"/>
      <w:r w:rsidRPr="00EC353D">
        <w:rPr>
          <w:sz w:val="24"/>
          <w:lang w:val="en-US"/>
        </w:rPr>
        <w:t>img</w:t>
      </w:r>
      <w:proofErr w:type="spellEnd"/>
      <w:r w:rsidRPr="00EC353D">
        <w:rPr>
          <w:sz w:val="24"/>
          <w:lang w:val="en-US"/>
        </w:rPr>
        <w:t xml:space="preserve"> src="https://images.unsplash.com/photo-1501785888041-af3ef285b470?ixlib=rb-4.0.3&amp;ixid=MnwxMjA3fDB8MHxwaG90by1wYWdlfHx8fGVufDB8fHx8&amp;auto=format&amp;fit=crop&amp;w=1770&amp;q=80" alt=""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&lt;/div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&lt;div class="</w:t>
      </w:r>
      <w:proofErr w:type="spellStart"/>
      <w:r w:rsidRPr="00EC353D">
        <w:rPr>
          <w:sz w:val="24"/>
          <w:lang w:val="en-US"/>
        </w:rPr>
        <w:t>card__content</w:t>
      </w:r>
      <w:proofErr w:type="spellEnd"/>
      <w:r w:rsidRPr="00EC353D">
        <w:rPr>
          <w:sz w:val="24"/>
          <w:lang w:val="en-US"/>
        </w:rPr>
        <w:t>"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&lt;div class="</w:t>
      </w:r>
      <w:proofErr w:type="spellStart"/>
      <w:r w:rsidRPr="00EC353D">
        <w:rPr>
          <w:sz w:val="24"/>
          <w:lang w:val="en-US"/>
        </w:rPr>
        <w:t>card__title</w:t>
      </w:r>
      <w:proofErr w:type="spellEnd"/>
      <w:r w:rsidRPr="00EC353D">
        <w:rPr>
          <w:sz w:val="24"/>
          <w:lang w:val="en-US"/>
        </w:rPr>
        <w:t>"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    &lt;h2&gt;</w:t>
      </w:r>
      <w:proofErr w:type="spellStart"/>
      <w:r w:rsidRPr="00EC353D">
        <w:rPr>
          <w:sz w:val="24"/>
          <w:lang w:val="en-US"/>
        </w:rPr>
        <w:t>Pragser</w:t>
      </w:r>
      <w:proofErr w:type="spellEnd"/>
      <w:r w:rsidRPr="00EC353D">
        <w:rPr>
          <w:sz w:val="24"/>
          <w:lang w:val="en-US"/>
        </w:rPr>
        <w:t xml:space="preserve"> </w:t>
      </w:r>
      <w:proofErr w:type="spellStart"/>
      <w:r w:rsidRPr="00EC353D">
        <w:rPr>
          <w:sz w:val="24"/>
          <w:lang w:val="en-US"/>
        </w:rPr>
        <w:t>Wildsee</w:t>
      </w:r>
      <w:proofErr w:type="spellEnd"/>
      <w:r w:rsidRPr="00EC353D">
        <w:rPr>
          <w:sz w:val="24"/>
          <w:lang w:val="en-US"/>
        </w:rPr>
        <w:t>, Italy&lt;/h2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&lt;/div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&lt;div class="</w:t>
      </w:r>
      <w:proofErr w:type="spellStart"/>
      <w:r w:rsidRPr="00EC353D">
        <w:rPr>
          <w:sz w:val="24"/>
          <w:lang w:val="en-US"/>
        </w:rPr>
        <w:t>card__text</w:t>
      </w:r>
      <w:proofErr w:type="spellEnd"/>
      <w:r w:rsidRPr="00EC353D">
        <w:rPr>
          <w:sz w:val="24"/>
          <w:lang w:val="en-US"/>
        </w:rPr>
        <w:t>"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    &lt;p&gt;Lorem ipsum dolor sit </w:t>
      </w:r>
      <w:proofErr w:type="spellStart"/>
      <w:r w:rsidRPr="00EC353D">
        <w:rPr>
          <w:sz w:val="24"/>
          <w:lang w:val="en-US"/>
        </w:rPr>
        <w:t>amet</w:t>
      </w:r>
      <w:proofErr w:type="spellEnd"/>
      <w:r w:rsidRPr="00EC353D">
        <w:rPr>
          <w:sz w:val="24"/>
          <w:lang w:val="en-US"/>
        </w:rPr>
        <w:t xml:space="preserve">, 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    </w:t>
      </w:r>
      <w:proofErr w:type="spellStart"/>
      <w:r w:rsidRPr="00EC353D">
        <w:rPr>
          <w:sz w:val="24"/>
          <w:lang w:val="en-US"/>
        </w:rPr>
        <w:t>consectetur</w:t>
      </w:r>
      <w:proofErr w:type="spellEnd"/>
      <w:r w:rsidRPr="00EC353D">
        <w:rPr>
          <w:sz w:val="24"/>
          <w:lang w:val="en-US"/>
        </w:rPr>
        <w:t xml:space="preserve"> </w:t>
      </w:r>
      <w:proofErr w:type="spellStart"/>
      <w:r w:rsidRPr="00EC353D">
        <w:rPr>
          <w:sz w:val="24"/>
          <w:lang w:val="en-US"/>
        </w:rPr>
        <w:t>adipiscing</w:t>
      </w:r>
      <w:proofErr w:type="spellEnd"/>
      <w:r w:rsidRPr="00EC353D">
        <w:rPr>
          <w:sz w:val="24"/>
          <w:lang w:val="en-US"/>
        </w:rPr>
        <w:t xml:space="preserve"> </w:t>
      </w:r>
      <w:proofErr w:type="spellStart"/>
      <w:r w:rsidRPr="00EC353D">
        <w:rPr>
          <w:sz w:val="24"/>
          <w:lang w:val="en-US"/>
        </w:rPr>
        <w:t>elit</w:t>
      </w:r>
      <w:proofErr w:type="spellEnd"/>
      <w:r w:rsidRPr="00EC353D">
        <w:rPr>
          <w:sz w:val="24"/>
          <w:lang w:val="en-US"/>
        </w:rPr>
        <w:t xml:space="preserve">, sed do 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    </w:t>
      </w:r>
      <w:proofErr w:type="spellStart"/>
      <w:r w:rsidRPr="00EC353D">
        <w:rPr>
          <w:sz w:val="24"/>
          <w:lang w:val="en-US"/>
        </w:rPr>
        <w:t>eiusmod</w:t>
      </w:r>
      <w:proofErr w:type="spellEnd"/>
      <w:r w:rsidRPr="00EC353D">
        <w:rPr>
          <w:sz w:val="24"/>
          <w:lang w:val="en-US"/>
        </w:rPr>
        <w:t xml:space="preserve"> </w:t>
      </w:r>
      <w:proofErr w:type="spellStart"/>
      <w:r w:rsidRPr="00EC353D">
        <w:rPr>
          <w:sz w:val="24"/>
          <w:lang w:val="en-US"/>
        </w:rPr>
        <w:t>tempor</w:t>
      </w:r>
      <w:proofErr w:type="spellEnd"/>
      <w:r w:rsidRPr="00EC353D">
        <w:rPr>
          <w:sz w:val="24"/>
          <w:lang w:val="en-US"/>
        </w:rPr>
        <w:t xml:space="preserve"> </w:t>
      </w:r>
      <w:proofErr w:type="spellStart"/>
      <w:r w:rsidRPr="00EC353D">
        <w:rPr>
          <w:sz w:val="24"/>
          <w:lang w:val="en-US"/>
        </w:rPr>
        <w:t>incididunt</w:t>
      </w:r>
      <w:proofErr w:type="spellEnd"/>
      <w:r w:rsidRPr="00EC353D">
        <w:rPr>
          <w:sz w:val="24"/>
          <w:lang w:val="en-US"/>
        </w:rPr>
        <w:t xml:space="preserve"> </w:t>
      </w:r>
      <w:proofErr w:type="spellStart"/>
      <w:r w:rsidRPr="00EC353D">
        <w:rPr>
          <w:sz w:val="24"/>
          <w:lang w:val="en-US"/>
        </w:rPr>
        <w:t>ut</w:t>
      </w:r>
      <w:proofErr w:type="spellEnd"/>
      <w:r w:rsidRPr="00EC353D">
        <w:rPr>
          <w:sz w:val="24"/>
          <w:lang w:val="en-US"/>
        </w:rPr>
        <w:t xml:space="preserve"> 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    </w:t>
      </w:r>
      <w:proofErr w:type="spellStart"/>
      <w:r w:rsidRPr="00EC353D">
        <w:rPr>
          <w:sz w:val="24"/>
          <w:lang w:val="en-US"/>
        </w:rPr>
        <w:t>labore</w:t>
      </w:r>
      <w:proofErr w:type="spellEnd"/>
      <w:r w:rsidRPr="00EC353D">
        <w:rPr>
          <w:sz w:val="24"/>
          <w:lang w:val="en-US"/>
        </w:rPr>
        <w:t xml:space="preserve"> et dolore magna </w:t>
      </w:r>
      <w:proofErr w:type="spellStart"/>
      <w:r w:rsidRPr="00EC353D">
        <w:rPr>
          <w:sz w:val="24"/>
          <w:lang w:val="en-US"/>
        </w:rPr>
        <w:t>aliqua</w:t>
      </w:r>
      <w:proofErr w:type="spellEnd"/>
      <w:r w:rsidRPr="00EC353D">
        <w:rPr>
          <w:sz w:val="24"/>
          <w:lang w:val="en-US"/>
        </w:rPr>
        <w:t xml:space="preserve">. 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    Ut </w:t>
      </w:r>
      <w:proofErr w:type="spellStart"/>
      <w:r w:rsidRPr="00EC353D">
        <w:rPr>
          <w:sz w:val="24"/>
          <w:lang w:val="en-US"/>
        </w:rPr>
        <w:t>enim</w:t>
      </w:r>
      <w:proofErr w:type="spellEnd"/>
      <w:r w:rsidRPr="00EC353D">
        <w:rPr>
          <w:sz w:val="24"/>
          <w:lang w:val="en-US"/>
        </w:rPr>
        <w:t xml:space="preserve"> ad minim </w:t>
      </w:r>
      <w:proofErr w:type="spellStart"/>
      <w:proofErr w:type="gramStart"/>
      <w:r w:rsidRPr="00EC353D">
        <w:rPr>
          <w:sz w:val="24"/>
          <w:lang w:val="en-US"/>
        </w:rPr>
        <w:t>veniam</w:t>
      </w:r>
      <w:proofErr w:type="spellEnd"/>
      <w:r w:rsidRPr="00EC353D">
        <w:rPr>
          <w:sz w:val="24"/>
          <w:lang w:val="en-US"/>
        </w:rPr>
        <w:t>.&lt;</w:t>
      </w:r>
      <w:proofErr w:type="gramEnd"/>
      <w:r w:rsidRPr="00EC353D">
        <w:rPr>
          <w:sz w:val="24"/>
          <w:lang w:val="en-US"/>
        </w:rPr>
        <w:t>/p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lastRenderedPageBreak/>
        <w:t xml:space="preserve">            &lt;/div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&lt;div class="card__</w:t>
      </w:r>
      <w:proofErr w:type="spellStart"/>
      <w:r w:rsidRPr="00EC353D">
        <w:rPr>
          <w:sz w:val="24"/>
          <w:lang w:val="en-US"/>
        </w:rPr>
        <w:t>btn</w:t>
      </w:r>
      <w:proofErr w:type="spellEnd"/>
      <w:r w:rsidRPr="00EC353D">
        <w:rPr>
          <w:sz w:val="24"/>
          <w:lang w:val="en-US"/>
        </w:rPr>
        <w:t>"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    &lt;button&gt;BOOKING&lt;/button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&lt;/div&gt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&lt;/div&gt;</w:t>
      </w:r>
    </w:p>
    <w:p w:rsidR="00EC353D" w:rsidRPr="00B77C0F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</w:t>
      </w:r>
      <w:r w:rsidRPr="00B77C0F">
        <w:rPr>
          <w:sz w:val="24"/>
          <w:lang w:val="en-US"/>
        </w:rPr>
        <w:t>&lt;/div&gt;</w:t>
      </w:r>
    </w:p>
    <w:p w:rsidR="00EC353D" w:rsidRPr="00B77C0F" w:rsidRDefault="00EC353D" w:rsidP="00EC353D">
      <w:pPr>
        <w:rPr>
          <w:sz w:val="24"/>
          <w:lang w:val="en-US"/>
        </w:rPr>
      </w:pPr>
      <w:r w:rsidRPr="00B77C0F">
        <w:rPr>
          <w:sz w:val="24"/>
          <w:lang w:val="en-US"/>
        </w:rPr>
        <w:t>&lt;/body&gt;</w:t>
      </w:r>
    </w:p>
    <w:p w:rsidR="00EC353D" w:rsidRPr="00B77C0F" w:rsidRDefault="00EC353D" w:rsidP="00EC353D">
      <w:pPr>
        <w:rPr>
          <w:sz w:val="24"/>
          <w:lang w:val="en-US"/>
        </w:rPr>
      </w:pPr>
      <w:r w:rsidRPr="00B77C0F">
        <w:rPr>
          <w:sz w:val="24"/>
          <w:lang w:val="en-US"/>
        </w:rPr>
        <w:t>&lt;/html&gt;</w:t>
      </w:r>
    </w:p>
    <w:p w:rsidR="00EC353D" w:rsidRDefault="00EC353D" w:rsidP="00EC353D">
      <w:pPr>
        <w:jc w:val="center"/>
        <w:rPr>
          <w:sz w:val="24"/>
          <w:lang w:val="en-US"/>
        </w:rPr>
      </w:pPr>
    </w:p>
    <w:p w:rsidR="00B77C0F" w:rsidRPr="00B77C0F" w:rsidRDefault="00B77C0F" w:rsidP="00B77C0F">
      <w:pPr>
        <w:ind w:firstLine="1134"/>
        <w:jc w:val="both"/>
        <w:rPr>
          <w:sz w:val="24"/>
        </w:rPr>
      </w:pPr>
      <w:r>
        <w:rPr>
          <w:sz w:val="28"/>
          <w:lang w:val="en-US"/>
        </w:rPr>
        <w:t>CSS</w:t>
      </w:r>
      <w:r w:rsidRPr="00B77C0F">
        <w:rPr>
          <w:sz w:val="28"/>
        </w:rPr>
        <w:t xml:space="preserve"> код для задания </w:t>
      </w:r>
      <w:r>
        <w:rPr>
          <w:sz w:val="28"/>
          <w:lang w:val="en-US"/>
        </w:rPr>
        <w:t>card</w:t>
      </w:r>
      <w:r w:rsidRPr="00B77C0F">
        <w:rPr>
          <w:sz w:val="28"/>
        </w:rPr>
        <w:t>:</w:t>
      </w:r>
    </w:p>
    <w:p w:rsidR="00B77C0F" w:rsidRPr="00B77C0F" w:rsidRDefault="00B77C0F" w:rsidP="00EC353D">
      <w:pPr>
        <w:jc w:val="center"/>
        <w:rPr>
          <w:sz w:val="24"/>
        </w:rPr>
      </w:pPr>
    </w:p>
    <w:p w:rsidR="00EC353D" w:rsidRPr="00B77C0F" w:rsidRDefault="00EC353D" w:rsidP="00EC353D">
      <w:pPr>
        <w:jc w:val="center"/>
        <w:rPr>
          <w:sz w:val="24"/>
        </w:rPr>
      </w:pPr>
    </w:p>
    <w:p w:rsidR="00EC353D" w:rsidRPr="00B77C0F" w:rsidRDefault="00EC353D" w:rsidP="00EC353D">
      <w:pPr>
        <w:rPr>
          <w:sz w:val="24"/>
          <w:lang w:val="en-US"/>
        </w:rPr>
      </w:pPr>
      <w:r w:rsidRPr="00B77C0F">
        <w:rPr>
          <w:sz w:val="24"/>
          <w:lang w:val="en-US"/>
        </w:rPr>
        <w:t>@import url(https://fonts.googleapis.com/css?family=Exo+2:300&amp;subset=latin,cyrillic);</w:t>
      </w:r>
    </w:p>
    <w:p w:rsidR="00EC353D" w:rsidRPr="00B77C0F" w:rsidRDefault="00EC353D" w:rsidP="00EC353D">
      <w:pPr>
        <w:rPr>
          <w:sz w:val="24"/>
          <w:lang w:val="en-US"/>
        </w:rPr>
      </w:pP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*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margin: 0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padding: 0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}</w:t>
      </w:r>
    </w:p>
    <w:p w:rsidR="00EC353D" w:rsidRPr="00EC353D" w:rsidRDefault="00EC353D" w:rsidP="00EC353D">
      <w:pPr>
        <w:rPr>
          <w:sz w:val="24"/>
          <w:lang w:val="en-US"/>
        </w:rPr>
      </w:pPr>
      <w:proofErr w:type="gramStart"/>
      <w:r w:rsidRPr="00EC353D">
        <w:rPr>
          <w:sz w:val="24"/>
          <w:lang w:val="en-US"/>
        </w:rPr>
        <w:t>body{</w:t>
      </w:r>
      <w:proofErr w:type="gramEnd"/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font-family: 'Exo 2', sans-serif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background-color: #008CBA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display: fle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justify-content: center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align-items: center;</w:t>
      </w:r>
    </w:p>
    <w:p w:rsidR="00EC353D" w:rsidRPr="00EC353D" w:rsidRDefault="00EC353D" w:rsidP="00EC353D">
      <w:pPr>
        <w:rPr>
          <w:sz w:val="24"/>
          <w:lang w:val="en-US"/>
        </w:rPr>
      </w:pPr>
    </w:p>
    <w:p w:rsidR="00EC353D" w:rsidRPr="00EC353D" w:rsidRDefault="00EC353D" w:rsidP="00EC353D">
      <w:pPr>
        <w:rPr>
          <w:sz w:val="24"/>
          <w:lang w:val="en-US"/>
        </w:rPr>
      </w:pP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min-height: 100vh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margin: 0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>}</w:t>
      </w:r>
    </w:p>
    <w:p w:rsidR="00EC353D" w:rsidRPr="00EC353D" w:rsidRDefault="00EC353D" w:rsidP="00EC353D">
      <w:pPr>
        <w:rPr>
          <w:sz w:val="24"/>
          <w:lang w:val="en-US"/>
        </w:rPr>
      </w:pPr>
    </w:p>
    <w:p w:rsidR="00EC353D" w:rsidRPr="00EC353D" w:rsidRDefault="00EC353D" w:rsidP="00EC353D">
      <w:pPr>
        <w:rPr>
          <w:sz w:val="24"/>
          <w:lang w:val="en-US"/>
        </w:rPr>
      </w:pPr>
      <w:proofErr w:type="gramStart"/>
      <w:r w:rsidRPr="00EC353D">
        <w:rPr>
          <w:sz w:val="24"/>
          <w:lang w:val="en-US"/>
        </w:rPr>
        <w:t>.card</w:t>
      </w:r>
      <w:proofErr w:type="gramEnd"/>
      <w:r w:rsidRPr="00EC353D">
        <w:rPr>
          <w:sz w:val="24"/>
          <w:lang w:val="en-US"/>
        </w:rPr>
        <w:t xml:space="preserve">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border: none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display: fle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justify-content: center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flex-direction: column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width: 300p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box-shadow: 0 2px 5px </w:t>
      </w:r>
      <w:proofErr w:type="spellStart"/>
      <w:proofErr w:type="gramStart"/>
      <w:r w:rsidRPr="00EC353D">
        <w:rPr>
          <w:sz w:val="24"/>
          <w:lang w:val="en-US"/>
        </w:rPr>
        <w:t>rgba</w:t>
      </w:r>
      <w:proofErr w:type="spellEnd"/>
      <w:r w:rsidRPr="00EC353D">
        <w:rPr>
          <w:sz w:val="24"/>
          <w:lang w:val="en-US"/>
        </w:rPr>
        <w:t>(</w:t>
      </w:r>
      <w:proofErr w:type="gramEnd"/>
      <w:r w:rsidRPr="00EC353D">
        <w:rPr>
          <w:sz w:val="24"/>
          <w:lang w:val="en-US"/>
        </w:rPr>
        <w:t>0, 0, 0, 0.1)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background-color: </w:t>
      </w:r>
      <w:proofErr w:type="spellStart"/>
      <w:proofErr w:type="gramStart"/>
      <w:r w:rsidRPr="00EC353D">
        <w:rPr>
          <w:sz w:val="24"/>
          <w:lang w:val="en-US"/>
        </w:rPr>
        <w:t>rgb</w:t>
      </w:r>
      <w:proofErr w:type="spellEnd"/>
      <w:r w:rsidRPr="00EC353D">
        <w:rPr>
          <w:sz w:val="24"/>
          <w:lang w:val="en-US"/>
        </w:rPr>
        <w:t>(</w:t>
      </w:r>
      <w:proofErr w:type="gramEnd"/>
      <w:r w:rsidRPr="00EC353D">
        <w:rPr>
          <w:sz w:val="24"/>
          <w:lang w:val="en-US"/>
        </w:rPr>
        <w:t>255, 255, 255)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border-radius: 10px;</w:t>
      </w:r>
    </w:p>
    <w:p w:rsidR="00EC353D" w:rsidRPr="00EC353D" w:rsidRDefault="00EC353D" w:rsidP="00EC353D">
      <w:pPr>
        <w:rPr>
          <w:sz w:val="24"/>
          <w:lang w:val="en-US"/>
        </w:rPr>
      </w:pP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</w:t>
      </w:r>
      <w:proofErr w:type="gramStart"/>
      <w:r w:rsidRPr="00EC353D">
        <w:rPr>
          <w:sz w:val="24"/>
          <w:lang w:val="en-US"/>
        </w:rPr>
        <w:t>.</w:t>
      </w:r>
      <w:proofErr w:type="spellStart"/>
      <w:r w:rsidRPr="00EC353D">
        <w:rPr>
          <w:sz w:val="24"/>
          <w:lang w:val="en-US"/>
        </w:rPr>
        <w:t>card</w:t>
      </w:r>
      <w:proofErr w:type="gramEnd"/>
      <w:r w:rsidRPr="00EC353D">
        <w:rPr>
          <w:sz w:val="24"/>
          <w:lang w:val="en-US"/>
        </w:rPr>
        <w:t>__title</w:t>
      </w:r>
      <w:proofErr w:type="spellEnd"/>
      <w:r w:rsidRPr="00EC353D">
        <w:rPr>
          <w:sz w:val="24"/>
          <w:lang w:val="en-US"/>
        </w:rPr>
        <w:t xml:space="preserve">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h2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padding: 20p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}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}</w:t>
      </w:r>
    </w:p>
    <w:p w:rsidR="00EC353D" w:rsidRPr="00EC353D" w:rsidRDefault="00EC353D" w:rsidP="00EC353D">
      <w:pPr>
        <w:rPr>
          <w:sz w:val="24"/>
          <w:lang w:val="en-US"/>
        </w:rPr>
      </w:pP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</w:t>
      </w:r>
      <w:proofErr w:type="gramStart"/>
      <w:r w:rsidRPr="00EC353D">
        <w:rPr>
          <w:sz w:val="24"/>
          <w:lang w:val="en-US"/>
        </w:rPr>
        <w:t>.</w:t>
      </w:r>
      <w:proofErr w:type="spellStart"/>
      <w:r w:rsidRPr="00EC353D">
        <w:rPr>
          <w:sz w:val="24"/>
          <w:lang w:val="en-US"/>
        </w:rPr>
        <w:t>card</w:t>
      </w:r>
      <w:proofErr w:type="gramEnd"/>
      <w:r w:rsidRPr="00EC353D">
        <w:rPr>
          <w:sz w:val="24"/>
          <w:lang w:val="en-US"/>
        </w:rPr>
        <w:t>__text</w:t>
      </w:r>
      <w:proofErr w:type="spellEnd"/>
      <w:r w:rsidRPr="00EC353D">
        <w:rPr>
          <w:sz w:val="24"/>
          <w:lang w:val="en-US"/>
        </w:rPr>
        <w:t xml:space="preserve">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p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padding: 20p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}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}</w:t>
      </w:r>
    </w:p>
    <w:p w:rsidR="00EC353D" w:rsidRPr="00EC353D" w:rsidRDefault="00EC353D" w:rsidP="00EC353D">
      <w:pPr>
        <w:rPr>
          <w:sz w:val="24"/>
          <w:lang w:val="en-US"/>
        </w:rPr>
      </w:pP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</w:t>
      </w:r>
      <w:proofErr w:type="gramStart"/>
      <w:r w:rsidRPr="00EC353D">
        <w:rPr>
          <w:sz w:val="24"/>
          <w:lang w:val="en-US"/>
        </w:rPr>
        <w:t>.card</w:t>
      </w:r>
      <w:proofErr w:type="gramEnd"/>
      <w:r w:rsidRPr="00EC353D">
        <w:rPr>
          <w:sz w:val="24"/>
          <w:lang w:val="en-US"/>
        </w:rPr>
        <w:t>__</w:t>
      </w:r>
      <w:proofErr w:type="spellStart"/>
      <w:r w:rsidRPr="00EC353D">
        <w:rPr>
          <w:sz w:val="24"/>
          <w:lang w:val="en-US"/>
        </w:rPr>
        <w:t>btn</w:t>
      </w:r>
      <w:proofErr w:type="spellEnd"/>
      <w:r w:rsidRPr="00EC353D">
        <w:rPr>
          <w:sz w:val="24"/>
          <w:lang w:val="en-US"/>
        </w:rPr>
        <w:t xml:space="preserve">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padding: 20p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lastRenderedPageBreak/>
        <w:t xml:space="preserve">        button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padding: 10p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border-radius: 50px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width: 150px;   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color: white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font-weight: 700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outline: none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background-color: #2797B2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border: none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}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}</w:t>
      </w:r>
    </w:p>
    <w:p w:rsidR="00EC353D" w:rsidRPr="00EC353D" w:rsidRDefault="00EC353D" w:rsidP="00EC353D">
      <w:pPr>
        <w:rPr>
          <w:sz w:val="24"/>
          <w:lang w:val="en-US"/>
        </w:rPr>
      </w:pP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</w:t>
      </w:r>
      <w:proofErr w:type="gramStart"/>
      <w:r w:rsidRPr="00EC353D">
        <w:rPr>
          <w:sz w:val="24"/>
          <w:lang w:val="en-US"/>
        </w:rPr>
        <w:t>.</w:t>
      </w:r>
      <w:proofErr w:type="spellStart"/>
      <w:r w:rsidRPr="00EC353D">
        <w:rPr>
          <w:sz w:val="24"/>
          <w:lang w:val="en-US"/>
        </w:rPr>
        <w:t>card</w:t>
      </w:r>
      <w:proofErr w:type="gramEnd"/>
      <w:r w:rsidRPr="00EC353D">
        <w:rPr>
          <w:sz w:val="24"/>
          <w:lang w:val="en-US"/>
        </w:rPr>
        <w:t>__image</w:t>
      </w:r>
      <w:proofErr w:type="spellEnd"/>
      <w:r w:rsidRPr="00EC353D">
        <w:rPr>
          <w:sz w:val="24"/>
          <w:lang w:val="en-US"/>
        </w:rPr>
        <w:t xml:space="preserve">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</w:t>
      </w:r>
      <w:proofErr w:type="spellStart"/>
      <w:r w:rsidRPr="00EC353D">
        <w:rPr>
          <w:sz w:val="24"/>
          <w:lang w:val="en-US"/>
        </w:rPr>
        <w:t>img</w:t>
      </w:r>
      <w:proofErr w:type="spellEnd"/>
      <w:r w:rsidRPr="00EC353D">
        <w:rPr>
          <w:sz w:val="24"/>
          <w:lang w:val="en-US"/>
        </w:rPr>
        <w:t xml:space="preserve"> {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width: 100%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height: 100%;</w:t>
      </w:r>
    </w:p>
    <w:p w:rsidR="00EC353D" w:rsidRPr="00EC353D" w:rsidRDefault="00EC353D" w:rsidP="00EC353D">
      <w:pPr>
        <w:rPr>
          <w:sz w:val="24"/>
          <w:lang w:val="en-US"/>
        </w:rPr>
      </w:pPr>
      <w:r w:rsidRPr="00EC353D">
        <w:rPr>
          <w:sz w:val="24"/>
          <w:lang w:val="en-US"/>
        </w:rPr>
        <w:t xml:space="preserve">            border-radius: 10px </w:t>
      </w:r>
      <w:proofErr w:type="spellStart"/>
      <w:r w:rsidRPr="00EC353D">
        <w:rPr>
          <w:sz w:val="24"/>
          <w:lang w:val="en-US"/>
        </w:rPr>
        <w:t>10px</w:t>
      </w:r>
      <w:proofErr w:type="spellEnd"/>
      <w:r w:rsidRPr="00EC353D">
        <w:rPr>
          <w:sz w:val="24"/>
          <w:lang w:val="en-US"/>
        </w:rPr>
        <w:t xml:space="preserve"> 0px </w:t>
      </w:r>
      <w:proofErr w:type="spellStart"/>
      <w:r w:rsidRPr="00EC353D">
        <w:rPr>
          <w:sz w:val="24"/>
          <w:lang w:val="en-US"/>
        </w:rPr>
        <w:t>0px</w:t>
      </w:r>
      <w:proofErr w:type="spellEnd"/>
      <w:r w:rsidRPr="00EC353D">
        <w:rPr>
          <w:sz w:val="24"/>
          <w:lang w:val="en-US"/>
        </w:rPr>
        <w:t>;</w:t>
      </w:r>
    </w:p>
    <w:p w:rsidR="00EC353D" w:rsidRPr="00EC353D" w:rsidRDefault="00EC353D" w:rsidP="00EC353D">
      <w:pPr>
        <w:rPr>
          <w:sz w:val="24"/>
        </w:rPr>
      </w:pPr>
      <w:r w:rsidRPr="00EC353D">
        <w:rPr>
          <w:sz w:val="24"/>
          <w:lang w:val="en-US"/>
        </w:rPr>
        <w:t xml:space="preserve">            </w:t>
      </w:r>
      <w:proofErr w:type="spellStart"/>
      <w:r w:rsidRPr="00EC353D">
        <w:rPr>
          <w:sz w:val="24"/>
        </w:rPr>
        <w:t>object-fit</w:t>
      </w:r>
      <w:proofErr w:type="spellEnd"/>
      <w:r w:rsidRPr="00EC353D">
        <w:rPr>
          <w:sz w:val="24"/>
        </w:rPr>
        <w:t xml:space="preserve">: </w:t>
      </w:r>
      <w:proofErr w:type="spellStart"/>
      <w:r w:rsidRPr="00EC353D">
        <w:rPr>
          <w:sz w:val="24"/>
        </w:rPr>
        <w:t>cover</w:t>
      </w:r>
      <w:proofErr w:type="spellEnd"/>
      <w:r w:rsidRPr="00EC353D">
        <w:rPr>
          <w:sz w:val="24"/>
        </w:rPr>
        <w:t>;</w:t>
      </w:r>
    </w:p>
    <w:p w:rsidR="00EC353D" w:rsidRPr="00EC353D" w:rsidRDefault="00EC353D" w:rsidP="00EC353D">
      <w:pPr>
        <w:rPr>
          <w:sz w:val="24"/>
        </w:rPr>
      </w:pPr>
      <w:r w:rsidRPr="00EC353D">
        <w:rPr>
          <w:sz w:val="24"/>
        </w:rPr>
        <w:t xml:space="preserve">        }</w:t>
      </w:r>
    </w:p>
    <w:p w:rsidR="00EC353D" w:rsidRPr="00EC353D" w:rsidRDefault="00EC353D" w:rsidP="00EC353D">
      <w:pPr>
        <w:rPr>
          <w:sz w:val="24"/>
        </w:rPr>
      </w:pPr>
      <w:r w:rsidRPr="00EC353D">
        <w:rPr>
          <w:sz w:val="24"/>
        </w:rPr>
        <w:t xml:space="preserve">    }</w:t>
      </w:r>
    </w:p>
    <w:p w:rsidR="00EC353D" w:rsidRDefault="00EC353D" w:rsidP="00EC353D">
      <w:pPr>
        <w:rPr>
          <w:sz w:val="24"/>
        </w:rPr>
      </w:pPr>
      <w:r w:rsidRPr="00EC353D">
        <w:rPr>
          <w:sz w:val="24"/>
        </w:rPr>
        <w:t>}</w:t>
      </w:r>
    </w:p>
    <w:p w:rsidR="00B77C0F" w:rsidRDefault="00B77C0F" w:rsidP="00EC353D">
      <w:pPr>
        <w:rPr>
          <w:sz w:val="24"/>
        </w:rPr>
      </w:pPr>
    </w:p>
    <w:p w:rsidR="00B77C0F" w:rsidRDefault="00B77C0F" w:rsidP="00EC353D">
      <w:pPr>
        <w:rPr>
          <w:sz w:val="24"/>
        </w:rPr>
      </w:pPr>
    </w:p>
    <w:p w:rsidR="00EC353D" w:rsidRDefault="00EC353D" w:rsidP="00EC353D">
      <w:pPr>
        <w:jc w:val="center"/>
        <w:rPr>
          <w:sz w:val="24"/>
        </w:rPr>
      </w:pPr>
    </w:p>
    <w:p w:rsidR="00EC353D" w:rsidRDefault="00EC353D" w:rsidP="00EB5E00">
      <w:pPr>
        <w:jc w:val="center"/>
        <w:rPr>
          <w:sz w:val="24"/>
        </w:rPr>
      </w:pPr>
      <w:r w:rsidRPr="00EC353D">
        <w:rPr>
          <w:noProof/>
          <w:sz w:val="24"/>
        </w:rPr>
        <w:drawing>
          <wp:inline distT="0" distB="0" distL="0" distR="0" wp14:anchorId="2B894438" wp14:editId="6B5E0E72">
            <wp:extent cx="2962688" cy="4677428"/>
            <wp:effectExtent l="0" t="0" r="9525" b="889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4677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7C0F" w:rsidRDefault="00B77C0F" w:rsidP="00EB5E00">
      <w:pPr>
        <w:jc w:val="center"/>
        <w:rPr>
          <w:sz w:val="24"/>
        </w:rPr>
      </w:pPr>
      <w:r>
        <w:rPr>
          <w:sz w:val="24"/>
        </w:rPr>
        <w:t>Рисунок 3 – результат выполнения кода</w:t>
      </w:r>
    </w:p>
    <w:p w:rsidR="00B77C0F" w:rsidRDefault="00B77C0F" w:rsidP="00EB5E00">
      <w:pPr>
        <w:jc w:val="center"/>
        <w:rPr>
          <w:sz w:val="24"/>
        </w:rPr>
      </w:pPr>
    </w:p>
    <w:p w:rsidR="00B77C0F" w:rsidRDefault="00B77C0F" w:rsidP="00EB5E00">
      <w:pPr>
        <w:jc w:val="center"/>
        <w:rPr>
          <w:b/>
          <w:sz w:val="28"/>
        </w:rPr>
      </w:pPr>
      <w:r w:rsidRPr="00B77C0F">
        <w:rPr>
          <w:b/>
          <w:sz w:val="28"/>
        </w:rPr>
        <w:t>Заключение</w:t>
      </w:r>
    </w:p>
    <w:p w:rsidR="00B77C0F" w:rsidRDefault="00B77C0F" w:rsidP="00B77C0F">
      <w:pPr>
        <w:ind w:firstLine="1134"/>
        <w:jc w:val="both"/>
        <w:rPr>
          <w:sz w:val="28"/>
        </w:rPr>
      </w:pPr>
      <w:r w:rsidRPr="00B77C0F">
        <w:rPr>
          <w:sz w:val="28"/>
        </w:rPr>
        <w:lastRenderedPageBreak/>
        <w:t xml:space="preserve">В ходе работы была изучена и использована на практике работа </w:t>
      </w:r>
      <w:r w:rsidRPr="00B77C0F">
        <w:rPr>
          <w:sz w:val="28"/>
          <w:lang w:val="en-US"/>
        </w:rPr>
        <w:t>html</w:t>
      </w:r>
      <w:r w:rsidRPr="00B77C0F">
        <w:rPr>
          <w:sz w:val="28"/>
        </w:rPr>
        <w:t xml:space="preserve"> и </w:t>
      </w:r>
      <w:proofErr w:type="spellStart"/>
      <w:r w:rsidRPr="00B77C0F">
        <w:rPr>
          <w:sz w:val="28"/>
          <w:lang w:val="en-US"/>
        </w:rPr>
        <w:t>css</w:t>
      </w:r>
      <w:proofErr w:type="spellEnd"/>
      <w:r w:rsidRPr="00B77C0F">
        <w:rPr>
          <w:sz w:val="28"/>
        </w:rPr>
        <w:t>.</w:t>
      </w:r>
    </w:p>
    <w:p w:rsidR="00B77C0F" w:rsidRDefault="00B77C0F" w:rsidP="00B77C0F">
      <w:pPr>
        <w:ind w:firstLine="1134"/>
        <w:jc w:val="both"/>
        <w:rPr>
          <w:sz w:val="28"/>
        </w:rPr>
      </w:pPr>
    </w:p>
    <w:p w:rsidR="00B77C0F" w:rsidRDefault="00B77C0F" w:rsidP="00B77C0F">
      <w:pPr>
        <w:ind w:firstLine="1134"/>
        <w:jc w:val="center"/>
        <w:rPr>
          <w:b/>
          <w:sz w:val="28"/>
        </w:rPr>
      </w:pPr>
      <w:r>
        <w:rPr>
          <w:b/>
          <w:sz w:val="28"/>
        </w:rPr>
        <w:t>Источники</w:t>
      </w:r>
    </w:p>
    <w:p w:rsidR="00B77C0F" w:rsidRPr="00B77C0F" w:rsidRDefault="00B77C0F" w:rsidP="00B77C0F">
      <w:pPr>
        <w:ind w:firstLine="1134"/>
        <w:rPr>
          <w:sz w:val="24"/>
        </w:rPr>
      </w:pPr>
      <w:hyperlink r:id="rId12" w:history="1">
        <w:r w:rsidRPr="00B77C0F">
          <w:rPr>
            <w:rStyle w:val="af0"/>
            <w:sz w:val="24"/>
          </w:rPr>
          <w:t>https://stepik.org/course/82108/info</w:t>
        </w:r>
      </w:hyperlink>
      <w:bookmarkStart w:id="1" w:name="_GoBack"/>
      <w:bookmarkEnd w:id="1"/>
    </w:p>
    <w:sectPr w:rsidR="00B77C0F" w:rsidRPr="00B77C0F" w:rsidSect="00574EB5">
      <w:headerReference w:type="default" r:id="rId13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2163C" w:rsidRDefault="00E2163C">
      <w:r>
        <w:separator/>
      </w:r>
    </w:p>
  </w:endnote>
  <w:endnote w:type="continuationSeparator" w:id="0">
    <w:p w:rsidR="00E2163C" w:rsidRDefault="00E216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2163C" w:rsidRDefault="00E2163C">
      <w:r>
        <w:separator/>
      </w:r>
    </w:p>
  </w:footnote>
  <w:footnote w:type="continuationSeparator" w:id="0">
    <w:p w:rsidR="00E2163C" w:rsidRDefault="00E216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DD7ADB"/>
    <w:multiLevelType w:val="multilevel"/>
    <w:tmpl w:val="E74836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4493A"/>
    <w:rsid w:val="000A3D06"/>
    <w:rsid w:val="001557C8"/>
    <w:rsid w:val="00197467"/>
    <w:rsid w:val="001C4CCA"/>
    <w:rsid w:val="003102CD"/>
    <w:rsid w:val="00362143"/>
    <w:rsid w:val="003B225E"/>
    <w:rsid w:val="003D30A6"/>
    <w:rsid w:val="003D3615"/>
    <w:rsid w:val="00440F0A"/>
    <w:rsid w:val="00452407"/>
    <w:rsid w:val="004D2D19"/>
    <w:rsid w:val="004E2696"/>
    <w:rsid w:val="00502CDD"/>
    <w:rsid w:val="00530138"/>
    <w:rsid w:val="0053316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7154C2"/>
    <w:rsid w:val="00717B30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B70F37"/>
    <w:rsid w:val="00B77C0F"/>
    <w:rsid w:val="00CB06D6"/>
    <w:rsid w:val="00CB4074"/>
    <w:rsid w:val="00D451E3"/>
    <w:rsid w:val="00D958CA"/>
    <w:rsid w:val="00DC0920"/>
    <w:rsid w:val="00E2163C"/>
    <w:rsid w:val="00E60AD0"/>
    <w:rsid w:val="00EA0A6F"/>
    <w:rsid w:val="00EB3384"/>
    <w:rsid w:val="00EB5E00"/>
    <w:rsid w:val="00EC353D"/>
    <w:rsid w:val="00EF0A4A"/>
    <w:rsid w:val="00F05BB9"/>
    <w:rsid w:val="00F751F8"/>
    <w:rsid w:val="00FC3951"/>
    <w:rsid w:val="00FD2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9984CF7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574EB5"/>
  </w:style>
  <w:style w:type="paragraph" w:styleId="1">
    <w:name w:val="heading 1"/>
    <w:basedOn w:val="a"/>
    <w:link w:val="10"/>
    <w:uiPriority w:val="9"/>
    <w:qFormat/>
    <w:rsid w:val="00EC353D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character" w:customStyle="1" w:styleId="10">
    <w:name w:val="Заголовок 1 Знак"/>
    <w:basedOn w:val="a0"/>
    <w:link w:val="1"/>
    <w:uiPriority w:val="9"/>
    <w:rsid w:val="00EC353D"/>
    <w:rPr>
      <w:b/>
      <w:bCs/>
      <w:kern w:val="36"/>
      <w:sz w:val="48"/>
      <w:szCs w:val="48"/>
    </w:rPr>
  </w:style>
  <w:style w:type="character" w:styleId="af0">
    <w:name w:val="Hyperlink"/>
    <w:basedOn w:val="a0"/>
    <w:unhideWhenUsed/>
    <w:rsid w:val="00B77C0F"/>
    <w:rPr>
      <w:color w:val="0000FF" w:themeColor="hyperlink"/>
      <w:u w:val="single"/>
    </w:rPr>
  </w:style>
  <w:style w:type="character" w:styleId="af1">
    <w:name w:val="Unresolved Mention"/>
    <w:basedOn w:val="a0"/>
    <w:uiPriority w:val="99"/>
    <w:semiHidden/>
    <w:unhideWhenUsed/>
    <w:rsid w:val="00B77C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37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tepik.org/course/82108/inf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587FBAEC-9006-4D9C-B40C-3786F2FB8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9</Pages>
  <Words>1138</Words>
  <Characters>6493</Characters>
  <Application>Microsoft Office Word</Application>
  <DocSecurity>0</DocSecurity>
  <Lines>54</Lines>
  <Paragraphs>1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7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Danya Muhin</cp:lastModifiedBy>
  <cp:revision>4</cp:revision>
  <dcterms:created xsi:type="dcterms:W3CDTF">2024-09-02T09:59:00Z</dcterms:created>
  <dcterms:modified xsi:type="dcterms:W3CDTF">2024-09-21T03:53:00Z</dcterms:modified>
</cp:coreProperties>
</file>